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694B46" w:rsidRDefault="00277AE3">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694B46" w:rsidRDefault="00277AE3">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694B46" w:rsidRDefault="00277AE3">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694B46" w:rsidRDefault="00277AE3">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904454"/>
      <w:r>
        <w:lastRenderedPageBreak/>
        <w:t>Table of Contents</w:t>
      </w:r>
      <w:bookmarkEnd w:id="0"/>
    </w:p>
    <w:sdt>
      <w:sdtPr>
        <w:rPr>
          <w:rFonts w:ascii="Arial" w:eastAsia="Arial" w:hAnsi="Arial" w:cs="Arial"/>
          <w:color w:val="auto"/>
          <w:sz w:val="22"/>
          <w:szCs w:val="22"/>
          <w:lang w:val="en" w:eastAsia="pt-BR"/>
        </w:rPr>
        <w:id w:val="904953496"/>
        <w:docPartObj>
          <w:docPartGallery w:val="Table of Contents"/>
          <w:docPartUnique/>
        </w:docPartObj>
      </w:sdtPr>
      <w:sdtEndPr>
        <w:rPr>
          <w:b/>
          <w:bCs/>
          <w:noProof/>
        </w:rPr>
      </w:sdtEndPr>
      <w:sdtContent>
        <w:p w14:paraId="6CB8842B" w14:textId="5939DA48" w:rsidR="00B4563E" w:rsidRDefault="00B4563E">
          <w:pPr>
            <w:pStyle w:val="TOCHeading"/>
          </w:pPr>
        </w:p>
        <w:p w14:paraId="777CAF6C" w14:textId="63739E76" w:rsidR="005A485A" w:rsidRDefault="00B4563E">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8904454" w:history="1">
            <w:r w:rsidR="005A485A" w:rsidRPr="003D7761">
              <w:rPr>
                <w:rStyle w:val="Hyperlink"/>
                <w:noProof/>
              </w:rPr>
              <w:t>Table of Contents</w:t>
            </w:r>
            <w:r w:rsidR="005A485A">
              <w:rPr>
                <w:noProof/>
                <w:webHidden/>
              </w:rPr>
              <w:tab/>
            </w:r>
            <w:r w:rsidR="005A485A">
              <w:rPr>
                <w:noProof/>
                <w:webHidden/>
              </w:rPr>
              <w:fldChar w:fldCharType="begin"/>
            </w:r>
            <w:r w:rsidR="005A485A">
              <w:rPr>
                <w:noProof/>
                <w:webHidden/>
              </w:rPr>
              <w:instrText xml:space="preserve"> PAGEREF _Toc28904454 \h </w:instrText>
            </w:r>
            <w:r w:rsidR="005A485A">
              <w:rPr>
                <w:noProof/>
                <w:webHidden/>
              </w:rPr>
            </w:r>
            <w:r w:rsidR="005A485A">
              <w:rPr>
                <w:noProof/>
                <w:webHidden/>
              </w:rPr>
              <w:fldChar w:fldCharType="separate"/>
            </w:r>
            <w:r w:rsidR="005A485A">
              <w:rPr>
                <w:noProof/>
                <w:webHidden/>
              </w:rPr>
              <w:t>2</w:t>
            </w:r>
            <w:r w:rsidR="005A485A">
              <w:rPr>
                <w:noProof/>
                <w:webHidden/>
              </w:rPr>
              <w:fldChar w:fldCharType="end"/>
            </w:r>
          </w:hyperlink>
        </w:p>
        <w:p w14:paraId="0562CB5B" w14:textId="1D81398C" w:rsidR="005A485A" w:rsidRDefault="00E318C2">
          <w:pPr>
            <w:pStyle w:val="TOC1"/>
            <w:tabs>
              <w:tab w:val="left" w:pos="440"/>
              <w:tab w:val="right" w:leader="dot" w:pos="9350"/>
            </w:tabs>
            <w:rPr>
              <w:rFonts w:asciiTheme="minorHAnsi" w:eastAsiaTheme="minorEastAsia" w:hAnsiTheme="minorHAnsi" w:cstheme="minorBidi"/>
              <w:noProof/>
              <w:lang w:val="en-GB" w:eastAsia="en-GB"/>
            </w:rPr>
          </w:pPr>
          <w:hyperlink w:anchor="_Toc28904455" w:history="1">
            <w:r w:rsidR="005A485A" w:rsidRPr="003D7761">
              <w:rPr>
                <w:rStyle w:val="Hyperlink"/>
                <w:noProof/>
              </w:rPr>
              <w:t>1.</w:t>
            </w:r>
            <w:r w:rsidR="005A485A">
              <w:rPr>
                <w:rFonts w:asciiTheme="minorHAnsi" w:eastAsiaTheme="minorEastAsia" w:hAnsiTheme="minorHAnsi" w:cstheme="minorBidi"/>
                <w:noProof/>
                <w:lang w:val="en-GB" w:eastAsia="en-GB"/>
              </w:rPr>
              <w:tab/>
            </w:r>
            <w:r w:rsidR="005A485A" w:rsidRPr="003D7761">
              <w:rPr>
                <w:rStyle w:val="Hyperlink"/>
                <w:noProof/>
              </w:rPr>
              <w:t>Introduction</w:t>
            </w:r>
            <w:r w:rsidR="005A485A">
              <w:rPr>
                <w:noProof/>
                <w:webHidden/>
              </w:rPr>
              <w:tab/>
            </w:r>
            <w:r w:rsidR="005A485A">
              <w:rPr>
                <w:noProof/>
                <w:webHidden/>
              </w:rPr>
              <w:fldChar w:fldCharType="begin"/>
            </w:r>
            <w:r w:rsidR="005A485A">
              <w:rPr>
                <w:noProof/>
                <w:webHidden/>
              </w:rPr>
              <w:instrText xml:space="preserve"> PAGEREF _Toc28904455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3A20251F" w14:textId="763906B3" w:rsidR="005A485A" w:rsidRDefault="00E318C2">
          <w:pPr>
            <w:pStyle w:val="TOC1"/>
            <w:tabs>
              <w:tab w:val="left" w:pos="440"/>
              <w:tab w:val="right" w:leader="dot" w:pos="9350"/>
            </w:tabs>
            <w:rPr>
              <w:rFonts w:asciiTheme="minorHAnsi" w:eastAsiaTheme="minorEastAsia" w:hAnsiTheme="minorHAnsi" w:cstheme="minorBidi"/>
              <w:noProof/>
              <w:lang w:val="en-GB" w:eastAsia="en-GB"/>
            </w:rPr>
          </w:pPr>
          <w:hyperlink w:anchor="_Toc28904456" w:history="1">
            <w:r w:rsidR="005A485A" w:rsidRPr="003D7761">
              <w:rPr>
                <w:rStyle w:val="Hyperlink"/>
                <w:noProof/>
              </w:rPr>
              <w:t>2.</w:t>
            </w:r>
            <w:r w:rsidR="005A485A">
              <w:rPr>
                <w:rFonts w:asciiTheme="minorHAnsi" w:eastAsiaTheme="minorEastAsia" w:hAnsiTheme="minorHAnsi" w:cstheme="minorBidi"/>
                <w:noProof/>
                <w:lang w:val="en-GB" w:eastAsia="en-GB"/>
              </w:rPr>
              <w:tab/>
            </w:r>
            <w:r w:rsidR="005A485A" w:rsidRPr="003D7761">
              <w:rPr>
                <w:rStyle w:val="Hyperlink"/>
                <w:noProof/>
              </w:rPr>
              <w:t>Data Preparation</w:t>
            </w:r>
            <w:r w:rsidR="005A485A">
              <w:rPr>
                <w:noProof/>
                <w:webHidden/>
              </w:rPr>
              <w:tab/>
            </w:r>
            <w:r w:rsidR="005A485A">
              <w:rPr>
                <w:noProof/>
                <w:webHidden/>
              </w:rPr>
              <w:fldChar w:fldCharType="begin"/>
            </w:r>
            <w:r w:rsidR="005A485A">
              <w:rPr>
                <w:noProof/>
                <w:webHidden/>
              </w:rPr>
              <w:instrText xml:space="preserve"> PAGEREF _Toc28904456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7E3CDF8A" w14:textId="63895FD6"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57" w:history="1">
            <w:r w:rsidR="005A485A" w:rsidRPr="003D7761">
              <w:rPr>
                <w:rStyle w:val="Hyperlink"/>
                <w:noProof/>
              </w:rPr>
              <w:t>2.1.</w:t>
            </w:r>
            <w:r w:rsidR="005A485A" w:rsidRPr="003D7761">
              <w:rPr>
                <w:rStyle w:val="Hyperlink"/>
                <w:i/>
                <w:noProof/>
              </w:rPr>
              <w:t xml:space="preserve"> NaNs</w:t>
            </w:r>
            <w:r w:rsidR="005A485A" w:rsidRPr="003D7761">
              <w:rPr>
                <w:rStyle w:val="Hyperlink"/>
                <w:noProof/>
              </w:rPr>
              <w:t xml:space="preserve"> and outliers</w:t>
            </w:r>
            <w:r w:rsidR="005A485A">
              <w:rPr>
                <w:noProof/>
                <w:webHidden/>
              </w:rPr>
              <w:tab/>
            </w:r>
            <w:r w:rsidR="005A485A">
              <w:rPr>
                <w:noProof/>
                <w:webHidden/>
              </w:rPr>
              <w:fldChar w:fldCharType="begin"/>
            </w:r>
            <w:r w:rsidR="005A485A">
              <w:rPr>
                <w:noProof/>
                <w:webHidden/>
              </w:rPr>
              <w:instrText xml:space="preserve"> PAGEREF _Toc28904457 \h </w:instrText>
            </w:r>
            <w:r w:rsidR="005A485A">
              <w:rPr>
                <w:noProof/>
                <w:webHidden/>
              </w:rPr>
            </w:r>
            <w:r w:rsidR="005A485A">
              <w:rPr>
                <w:noProof/>
                <w:webHidden/>
              </w:rPr>
              <w:fldChar w:fldCharType="separate"/>
            </w:r>
            <w:r w:rsidR="005A485A">
              <w:rPr>
                <w:noProof/>
                <w:webHidden/>
              </w:rPr>
              <w:t>3</w:t>
            </w:r>
            <w:r w:rsidR="005A485A">
              <w:rPr>
                <w:noProof/>
                <w:webHidden/>
              </w:rPr>
              <w:fldChar w:fldCharType="end"/>
            </w:r>
          </w:hyperlink>
        </w:p>
        <w:p w14:paraId="0058A3B4" w14:textId="0D9BD859"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58" w:history="1">
            <w:r w:rsidR="005A485A" w:rsidRPr="003D7761">
              <w:rPr>
                <w:rStyle w:val="Hyperlink"/>
                <w:noProof/>
              </w:rPr>
              <w:t>2.2. ‘Age’ column assessment</w:t>
            </w:r>
            <w:r w:rsidR="005A485A">
              <w:rPr>
                <w:noProof/>
                <w:webHidden/>
              </w:rPr>
              <w:tab/>
            </w:r>
            <w:r w:rsidR="005A485A">
              <w:rPr>
                <w:noProof/>
                <w:webHidden/>
              </w:rPr>
              <w:fldChar w:fldCharType="begin"/>
            </w:r>
            <w:r w:rsidR="005A485A">
              <w:rPr>
                <w:noProof/>
                <w:webHidden/>
              </w:rPr>
              <w:instrText xml:space="preserve"> PAGEREF _Toc28904458 \h </w:instrText>
            </w:r>
            <w:r w:rsidR="005A485A">
              <w:rPr>
                <w:noProof/>
                <w:webHidden/>
              </w:rPr>
            </w:r>
            <w:r w:rsidR="005A485A">
              <w:rPr>
                <w:noProof/>
                <w:webHidden/>
              </w:rPr>
              <w:fldChar w:fldCharType="separate"/>
            </w:r>
            <w:r w:rsidR="005A485A">
              <w:rPr>
                <w:noProof/>
                <w:webHidden/>
              </w:rPr>
              <w:t>4</w:t>
            </w:r>
            <w:r w:rsidR="005A485A">
              <w:rPr>
                <w:noProof/>
                <w:webHidden/>
              </w:rPr>
              <w:fldChar w:fldCharType="end"/>
            </w:r>
          </w:hyperlink>
        </w:p>
        <w:p w14:paraId="638CD986" w14:textId="69767489"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59" w:history="1">
            <w:r w:rsidR="005A485A" w:rsidRPr="003D7761">
              <w:rPr>
                <w:rStyle w:val="Hyperlink"/>
                <w:noProof/>
              </w:rPr>
              <w:t>2.3. Categorical features classification</w:t>
            </w:r>
            <w:r w:rsidR="005A485A">
              <w:rPr>
                <w:noProof/>
                <w:webHidden/>
              </w:rPr>
              <w:tab/>
            </w:r>
            <w:r w:rsidR="005A485A">
              <w:rPr>
                <w:noProof/>
                <w:webHidden/>
              </w:rPr>
              <w:fldChar w:fldCharType="begin"/>
            </w:r>
            <w:r w:rsidR="005A485A">
              <w:rPr>
                <w:noProof/>
                <w:webHidden/>
              </w:rPr>
              <w:instrText xml:space="preserve"> PAGEREF _Toc28904459 \h </w:instrText>
            </w:r>
            <w:r w:rsidR="005A485A">
              <w:rPr>
                <w:noProof/>
                <w:webHidden/>
              </w:rPr>
            </w:r>
            <w:r w:rsidR="005A485A">
              <w:rPr>
                <w:noProof/>
                <w:webHidden/>
              </w:rPr>
              <w:fldChar w:fldCharType="separate"/>
            </w:r>
            <w:r w:rsidR="005A485A">
              <w:rPr>
                <w:noProof/>
                <w:webHidden/>
              </w:rPr>
              <w:t>7</w:t>
            </w:r>
            <w:r w:rsidR="005A485A">
              <w:rPr>
                <w:noProof/>
                <w:webHidden/>
              </w:rPr>
              <w:fldChar w:fldCharType="end"/>
            </w:r>
          </w:hyperlink>
        </w:p>
        <w:p w14:paraId="2D81DF2C" w14:textId="0B45FEC4"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60" w:history="1">
            <w:r w:rsidR="005A485A" w:rsidRPr="003D7761">
              <w:rPr>
                <w:rStyle w:val="Hyperlink"/>
                <w:noProof/>
              </w:rPr>
              <w:t>2.4. Numerical features regression</w:t>
            </w:r>
            <w:r w:rsidR="005A485A">
              <w:rPr>
                <w:noProof/>
                <w:webHidden/>
              </w:rPr>
              <w:tab/>
            </w:r>
            <w:r w:rsidR="005A485A">
              <w:rPr>
                <w:noProof/>
                <w:webHidden/>
              </w:rPr>
              <w:fldChar w:fldCharType="begin"/>
            </w:r>
            <w:r w:rsidR="005A485A">
              <w:rPr>
                <w:noProof/>
                <w:webHidden/>
              </w:rPr>
              <w:instrText xml:space="preserve"> PAGEREF _Toc28904460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6A5B55A7" w14:textId="0EC4A79D"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61" w:history="1">
            <w:r w:rsidR="005A485A" w:rsidRPr="003D7761">
              <w:rPr>
                <w:rStyle w:val="Hyperlink"/>
                <w:noProof/>
              </w:rPr>
              <w:t>2.5. Drop the rest of NaNs</w:t>
            </w:r>
            <w:r w:rsidR="005A485A">
              <w:rPr>
                <w:noProof/>
                <w:webHidden/>
              </w:rPr>
              <w:tab/>
            </w:r>
            <w:r w:rsidR="005A485A">
              <w:rPr>
                <w:noProof/>
                <w:webHidden/>
              </w:rPr>
              <w:fldChar w:fldCharType="begin"/>
            </w:r>
            <w:r w:rsidR="005A485A">
              <w:rPr>
                <w:noProof/>
                <w:webHidden/>
              </w:rPr>
              <w:instrText xml:space="preserve"> PAGEREF _Toc28904461 \h </w:instrText>
            </w:r>
            <w:r w:rsidR="005A485A">
              <w:rPr>
                <w:noProof/>
                <w:webHidden/>
              </w:rPr>
            </w:r>
            <w:r w:rsidR="005A485A">
              <w:rPr>
                <w:noProof/>
                <w:webHidden/>
              </w:rPr>
              <w:fldChar w:fldCharType="separate"/>
            </w:r>
            <w:r w:rsidR="005A485A">
              <w:rPr>
                <w:noProof/>
                <w:webHidden/>
              </w:rPr>
              <w:t>8</w:t>
            </w:r>
            <w:r w:rsidR="005A485A">
              <w:rPr>
                <w:noProof/>
                <w:webHidden/>
              </w:rPr>
              <w:fldChar w:fldCharType="end"/>
            </w:r>
          </w:hyperlink>
        </w:p>
        <w:p w14:paraId="4CF1CA20" w14:textId="4176DE9A" w:rsidR="005A485A" w:rsidRDefault="00E318C2">
          <w:pPr>
            <w:pStyle w:val="TOC1"/>
            <w:tabs>
              <w:tab w:val="left" w:pos="440"/>
              <w:tab w:val="right" w:leader="dot" w:pos="9350"/>
            </w:tabs>
            <w:rPr>
              <w:rFonts w:asciiTheme="minorHAnsi" w:eastAsiaTheme="minorEastAsia" w:hAnsiTheme="minorHAnsi" w:cstheme="minorBidi"/>
              <w:noProof/>
              <w:lang w:val="en-GB" w:eastAsia="en-GB"/>
            </w:rPr>
          </w:pPr>
          <w:hyperlink w:anchor="_Toc28904462" w:history="1">
            <w:r w:rsidR="005A485A" w:rsidRPr="003D7761">
              <w:rPr>
                <w:rStyle w:val="Hyperlink"/>
                <w:noProof/>
              </w:rPr>
              <w:t>3.</w:t>
            </w:r>
            <w:r w:rsidR="005A485A">
              <w:rPr>
                <w:rFonts w:asciiTheme="minorHAnsi" w:eastAsiaTheme="minorEastAsia" w:hAnsiTheme="minorHAnsi" w:cstheme="minorBidi"/>
                <w:noProof/>
                <w:lang w:val="en-GB" w:eastAsia="en-GB"/>
              </w:rPr>
              <w:tab/>
            </w:r>
            <w:r w:rsidR="005A485A" w:rsidRPr="003D7761">
              <w:rPr>
                <w:rStyle w:val="Hyperlink"/>
                <w:noProof/>
              </w:rPr>
              <w:t>Data preprocessing</w:t>
            </w:r>
            <w:r w:rsidR="005A485A">
              <w:rPr>
                <w:noProof/>
                <w:webHidden/>
              </w:rPr>
              <w:tab/>
            </w:r>
            <w:r w:rsidR="005A485A">
              <w:rPr>
                <w:noProof/>
                <w:webHidden/>
              </w:rPr>
              <w:fldChar w:fldCharType="begin"/>
            </w:r>
            <w:r w:rsidR="005A485A">
              <w:rPr>
                <w:noProof/>
                <w:webHidden/>
              </w:rPr>
              <w:instrText xml:space="preserve"> PAGEREF _Toc28904462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72E3FB06" w14:textId="0CCB52EE"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63" w:history="1">
            <w:r w:rsidR="005A485A" w:rsidRPr="003D7761">
              <w:rPr>
                <w:rStyle w:val="Hyperlink"/>
                <w:noProof/>
              </w:rPr>
              <w:t>3.1. Features correlation</w:t>
            </w:r>
            <w:r w:rsidR="005A485A">
              <w:rPr>
                <w:noProof/>
                <w:webHidden/>
              </w:rPr>
              <w:tab/>
            </w:r>
            <w:r w:rsidR="005A485A">
              <w:rPr>
                <w:noProof/>
                <w:webHidden/>
              </w:rPr>
              <w:fldChar w:fldCharType="begin"/>
            </w:r>
            <w:r w:rsidR="005A485A">
              <w:rPr>
                <w:noProof/>
                <w:webHidden/>
              </w:rPr>
              <w:instrText xml:space="preserve"> PAGEREF _Toc28904463 \h </w:instrText>
            </w:r>
            <w:r w:rsidR="005A485A">
              <w:rPr>
                <w:noProof/>
                <w:webHidden/>
              </w:rPr>
            </w:r>
            <w:r w:rsidR="005A485A">
              <w:rPr>
                <w:noProof/>
                <w:webHidden/>
              </w:rPr>
              <w:fldChar w:fldCharType="separate"/>
            </w:r>
            <w:r w:rsidR="005A485A">
              <w:rPr>
                <w:noProof/>
                <w:webHidden/>
              </w:rPr>
              <w:t>9</w:t>
            </w:r>
            <w:r w:rsidR="005A485A">
              <w:rPr>
                <w:noProof/>
                <w:webHidden/>
              </w:rPr>
              <w:fldChar w:fldCharType="end"/>
            </w:r>
          </w:hyperlink>
        </w:p>
        <w:p w14:paraId="2F22075F" w14:textId="2C7A48F7" w:rsidR="005A485A" w:rsidRDefault="00E318C2">
          <w:pPr>
            <w:pStyle w:val="TOC1"/>
            <w:tabs>
              <w:tab w:val="left" w:pos="440"/>
              <w:tab w:val="right" w:leader="dot" w:pos="9350"/>
            </w:tabs>
            <w:rPr>
              <w:rFonts w:asciiTheme="minorHAnsi" w:eastAsiaTheme="minorEastAsia" w:hAnsiTheme="minorHAnsi" w:cstheme="minorBidi"/>
              <w:noProof/>
              <w:lang w:val="en-GB" w:eastAsia="en-GB"/>
            </w:rPr>
          </w:pPr>
          <w:hyperlink w:anchor="_Toc28904464" w:history="1">
            <w:r w:rsidR="005A485A" w:rsidRPr="003D7761">
              <w:rPr>
                <w:rStyle w:val="Hyperlink"/>
                <w:noProof/>
              </w:rPr>
              <w:t>4.</w:t>
            </w:r>
            <w:r w:rsidR="005A485A">
              <w:rPr>
                <w:rFonts w:asciiTheme="minorHAnsi" w:eastAsiaTheme="minorEastAsia" w:hAnsiTheme="minorHAnsi" w:cstheme="minorBidi"/>
                <w:noProof/>
                <w:lang w:val="en-GB" w:eastAsia="en-GB"/>
              </w:rPr>
              <w:tab/>
            </w:r>
            <w:r w:rsidR="005A485A" w:rsidRPr="003D7761">
              <w:rPr>
                <w:rStyle w:val="Hyperlink"/>
                <w:noProof/>
              </w:rPr>
              <w:t>Analysis</w:t>
            </w:r>
            <w:r w:rsidR="005A485A">
              <w:rPr>
                <w:noProof/>
                <w:webHidden/>
              </w:rPr>
              <w:tab/>
            </w:r>
            <w:r w:rsidR="005A485A">
              <w:rPr>
                <w:noProof/>
                <w:webHidden/>
              </w:rPr>
              <w:fldChar w:fldCharType="begin"/>
            </w:r>
            <w:r w:rsidR="005A485A">
              <w:rPr>
                <w:noProof/>
                <w:webHidden/>
              </w:rPr>
              <w:instrText xml:space="preserve"> PAGEREF _Toc28904464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47819A75" w14:textId="24F8E1AF"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65" w:history="1">
            <w:r w:rsidR="005A485A" w:rsidRPr="003D7761">
              <w:rPr>
                <w:rStyle w:val="Hyperlink"/>
                <w:noProof/>
              </w:rPr>
              <w:t>4.1. Quartiles (a priori grouping)</w:t>
            </w:r>
            <w:r w:rsidR="005A485A">
              <w:rPr>
                <w:noProof/>
                <w:webHidden/>
              </w:rPr>
              <w:tab/>
            </w:r>
            <w:r w:rsidR="005A485A">
              <w:rPr>
                <w:noProof/>
                <w:webHidden/>
              </w:rPr>
              <w:fldChar w:fldCharType="begin"/>
            </w:r>
            <w:r w:rsidR="005A485A">
              <w:rPr>
                <w:noProof/>
                <w:webHidden/>
              </w:rPr>
              <w:instrText xml:space="preserve"> PAGEREF _Toc28904465 \h </w:instrText>
            </w:r>
            <w:r w:rsidR="005A485A">
              <w:rPr>
                <w:noProof/>
                <w:webHidden/>
              </w:rPr>
            </w:r>
            <w:r w:rsidR="005A485A">
              <w:rPr>
                <w:noProof/>
                <w:webHidden/>
              </w:rPr>
              <w:fldChar w:fldCharType="separate"/>
            </w:r>
            <w:r w:rsidR="005A485A">
              <w:rPr>
                <w:noProof/>
                <w:webHidden/>
              </w:rPr>
              <w:t>10</w:t>
            </w:r>
            <w:r w:rsidR="005A485A">
              <w:rPr>
                <w:noProof/>
                <w:webHidden/>
              </w:rPr>
              <w:fldChar w:fldCharType="end"/>
            </w:r>
          </w:hyperlink>
        </w:p>
        <w:p w14:paraId="520F5744" w14:textId="294C4438"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66" w:history="1">
            <w:r w:rsidR="005A485A" w:rsidRPr="003D7761">
              <w:rPr>
                <w:rStyle w:val="Hyperlink"/>
                <w:noProof/>
              </w:rPr>
              <w:t>4.2. Boxplots</w:t>
            </w:r>
            <w:r w:rsidR="005A485A">
              <w:rPr>
                <w:noProof/>
                <w:webHidden/>
              </w:rPr>
              <w:tab/>
            </w:r>
            <w:r w:rsidR="005A485A">
              <w:rPr>
                <w:noProof/>
                <w:webHidden/>
              </w:rPr>
              <w:fldChar w:fldCharType="begin"/>
            </w:r>
            <w:r w:rsidR="005A485A">
              <w:rPr>
                <w:noProof/>
                <w:webHidden/>
              </w:rPr>
              <w:instrText xml:space="preserve"> PAGEREF _Toc28904466 \h </w:instrText>
            </w:r>
            <w:r w:rsidR="005A485A">
              <w:rPr>
                <w:noProof/>
                <w:webHidden/>
              </w:rPr>
            </w:r>
            <w:r w:rsidR="005A485A">
              <w:rPr>
                <w:noProof/>
                <w:webHidden/>
              </w:rPr>
              <w:fldChar w:fldCharType="separate"/>
            </w:r>
            <w:r w:rsidR="005A485A">
              <w:rPr>
                <w:noProof/>
                <w:webHidden/>
              </w:rPr>
              <w:t>12</w:t>
            </w:r>
            <w:r w:rsidR="005A485A">
              <w:rPr>
                <w:noProof/>
                <w:webHidden/>
              </w:rPr>
              <w:fldChar w:fldCharType="end"/>
            </w:r>
          </w:hyperlink>
        </w:p>
        <w:p w14:paraId="3193A099" w14:textId="621FDBD4"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67" w:history="1">
            <w:r w:rsidR="005A485A" w:rsidRPr="003D7761">
              <w:rPr>
                <w:rStyle w:val="Hyperlink"/>
                <w:noProof/>
              </w:rPr>
              <w:t>4.3. Decision tree</w:t>
            </w:r>
            <w:r w:rsidR="005A485A">
              <w:rPr>
                <w:noProof/>
                <w:webHidden/>
              </w:rPr>
              <w:tab/>
            </w:r>
            <w:r w:rsidR="005A485A">
              <w:rPr>
                <w:noProof/>
                <w:webHidden/>
              </w:rPr>
              <w:fldChar w:fldCharType="begin"/>
            </w:r>
            <w:r w:rsidR="005A485A">
              <w:rPr>
                <w:noProof/>
                <w:webHidden/>
              </w:rPr>
              <w:instrText xml:space="preserve"> PAGEREF _Toc28904467 \h </w:instrText>
            </w:r>
            <w:r w:rsidR="005A485A">
              <w:rPr>
                <w:noProof/>
                <w:webHidden/>
              </w:rPr>
            </w:r>
            <w:r w:rsidR="005A485A">
              <w:rPr>
                <w:noProof/>
                <w:webHidden/>
              </w:rPr>
              <w:fldChar w:fldCharType="separate"/>
            </w:r>
            <w:r w:rsidR="005A485A">
              <w:rPr>
                <w:noProof/>
                <w:webHidden/>
              </w:rPr>
              <w:t>13</w:t>
            </w:r>
            <w:r w:rsidR="005A485A">
              <w:rPr>
                <w:noProof/>
                <w:webHidden/>
              </w:rPr>
              <w:fldChar w:fldCharType="end"/>
            </w:r>
          </w:hyperlink>
        </w:p>
        <w:p w14:paraId="0784DFB5" w14:textId="7AA4D4F2" w:rsidR="005A485A" w:rsidRDefault="00E318C2">
          <w:pPr>
            <w:pStyle w:val="TOC1"/>
            <w:tabs>
              <w:tab w:val="left" w:pos="440"/>
              <w:tab w:val="right" w:leader="dot" w:pos="9350"/>
            </w:tabs>
            <w:rPr>
              <w:rFonts w:asciiTheme="minorHAnsi" w:eastAsiaTheme="minorEastAsia" w:hAnsiTheme="minorHAnsi" w:cstheme="minorBidi"/>
              <w:noProof/>
              <w:lang w:val="en-GB" w:eastAsia="en-GB"/>
            </w:rPr>
          </w:pPr>
          <w:hyperlink w:anchor="_Toc28904468" w:history="1">
            <w:r w:rsidR="005A485A" w:rsidRPr="003D7761">
              <w:rPr>
                <w:rStyle w:val="Hyperlink"/>
                <w:noProof/>
              </w:rPr>
              <w:t>5.</w:t>
            </w:r>
            <w:r w:rsidR="005A485A">
              <w:rPr>
                <w:rFonts w:asciiTheme="minorHAnsi" w:eastAsiaTheme="minorEastAsia" w:hAnsiTheme="minorHAnsi" w:cstheme="minorBidi"/>
                <w:noProof/>
                <w:lang w:val="en-GB" w:eastAsia="en-GB"/>
              </w:rPr>
              <w:tab/>
            </w:r>
            <w:r w:rsidR="005A485A" w:rsidRPr="003D7761">
              <w:rPr>
                <w:rStyle w:val="Hyperlink"/>
                <w:noProof/>
              </w:rPr>
              <w:t>Clustering</w:t>
            </w:r>
            <w:r w:rsidR="005A485A">
              <w:rPr>
                <w:noProof/>
                <w:webHidden/>
              </w:rPr>
              <w:tab/>
            </w:r>
            <w:r w:rsidR="005A485A">
              <w:rPr>
                <w:noProof/>
                <w:webHidden/>
              </w:rPr>
              <w:fldChar w:fldCharType="begin"/>
            </w:r>
            <w:r w:rsidR="005A485A">
              <w:rPr>
                <w:noProof/>
                <w:webHidden/>
              </w:rPr>
              <w:instrText xml:space="preserve"> PAGEREF _Toc28904468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0F86D93B" w14:textId="0D01C4D3"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69" w:history="1">
            <w:r w:rsidR="005A485A" w:rsidRPr="003D7761">
              <w:rPr>
                <w:rStyle w:val="Hyperlink"/>
                <w:noProof/>
              </w:rPr>
              <w:t>5.1. Groupby Table</w:t>
            </w:r>
            <w:r w:rsidR="005A485A">
              <w:rPr>
                <w:noProof/>
                <w:webHidden/>
              </w:rPr>
              <w:tab/>
            </w:r>
            <w:r w:rsidR="005A485A">
              <w:rPr>
                <w:noProof/>
                <w:webHidden/>
              </w:rPr>
              <w:fldChar w:fldCharType="begin"/>
            </w:r>
            <w:r w:rsidR="005A485A">
              <w:rPr>
                <w:noProof/>
                <w:webHidden/>
              </w:rPr>
              <w:instrText xml:space="preserve"> PAGEREF _Toc28904469 \h </w:instrText>
            </w:r>
            <w:r w:rsidR="005A485A">
              <w:rPr>
                <w:noProof/>
                <w:webHidden/>
              </w:rPr>
            </w:r>
            <w:r w:rsidR="005A485A">
              <w:rPr>
                <w:noProof/>
                <w:webHidden/>
              </w:rPr>
              <w:fldChar w:fldCharType="separate"/>
            </w:r>
            <w:r w:rsidR="005A485A">
              <w:rPr>
                <w:noProof/>
                <w:webHidden/>
              </w:rPr>
              <w:t>14</w:t>
            </w:r>
            <w:r w:rsidR="005A485A">
              <w:rPr>
                <w:noProof/>
                <w:webHidden/>
              </w:rPr>
              <w:fldChar w:fldCharType="end"/>
            </w:r>
          </w:hyperlink>
        </w:p>
        <w:p w14:paraId="434861EF" w14:textId="5F88B0F0"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70" w:history="1">
            <w:r w:rsidR="005A485A" w:rsidRPr="003D7761">
              <w:rPr>
                <w:rStyle w:val="Hyperlink"/>
                <w:noProof/>
              </w:rPr>
              <w:t>5.2. K-Means</w:t>
            </w:r>
            <w:r w:rsidR="005A485A">
              <w:rPr>
                <w:noProof/>
                <w:webHidden/>
              </w:rPr>
              <w:tab/>
            </w:r>
            <w:r w:rsidR="005A485A">
              <w:rPr>
                <w:noProof/>
                <w:webHidden/>
              </w:rPr>
              <w:fldChar w:fldCharType="begin"/>
            </w:r>
            <w:r w:rsidR="005A485A">
              <w:rPr>
                <w:noProof/>
                <w:webHidden/>
              </w:rPr>
              <w:instrText xml:space="preserve"> PAGEREF _Toc28904470 \h </w:instrText>
            </w:r>
            <w:r w:rsidR="005A485A">
              <w:rPr>
                <w:noProof/>
                <w:webHidden/>
              </w:rPr>
            </w:r>
            <w:r w:rsidR="005A485A">
              <w:rPr>
                <w:noProof/>
                <w:webHidden/>
              </w:rPr>
              <w:fldChar w:fldCharType="separate"/>
            </w:r>
            <w:r w:rsidR="005A485A">
              <w:rPr>
                <w:noProof/>
                <w:webHidden/>
              </w:rPr>
              <w:t>16</w:t>
            </w:r>
            <w:r w:rsidR="005A485A">
              <w:rPr>
                <w:noProof/>
                <w:webHidden/>
              </w:rPr>
              <w:fldChar w:fldCharType="end"/>
            </w:r>
          </w:hyperlink>
        </w:p>
        <w:p w14:paraId="4AE1DBD3" w14:textId="45EC3E08"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71" w:history="1">
            <w:r w:rsidR="005A485A" w:rsidRPr="003D7761">
              <w:rPr>
                <w:rStyle w:val="Hyperlink"/>
                <w:noProof/>
              </w:rPr>
              <w:t>5.3. Mean Shift</w:t>
            </w:r>
            <w:r w:rsidR="005A485A">
              <w:rPr>
                <w:noProof/>
                <w:webHidden/>
              </w:rPr>
              <w:tab/>
            </w:r>
            <w:r w:rsidR="005A485A">
              <w:rPr>
                <w:noProof/>
                <w:webHidden/>
              </w:rPr>
              <w:fldChar w:fldCharType="begin"/>
            </w:r>
            <w:r w:rsidR="005A485A">
              <w:rPr>
                <w:noProof/>
                <w:webHidden/>
              </w:rPr>
              <w:instrText xml:space="preserve"> PAGEREF _Toc28904471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55BB0ADD" w14:textId="1087B812"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72" w:history="1">
            <w:r w:rsidR="005A485A" w:rsidRPr="003D7761">
              <w:rPr>
                <w:rStyle w:val="Hyperlink"/>
                <w:noProof/>
              </w:rPr>
              <w:t>5.4. Gaussian Mix</w:t>
            </w:r>
            <w:r w:rsidR="005A485A">
              <w:rPr>
                <w:noProof/>
                <w:webHidden/>
              </w:rPr>
              <w:tab/>
            </w:r>
            <w:r w:rsidR="005A485A">
              <w:rPr>
                <w:noProof/>
                <w:webHidden/>
              </w:rPr>
              <w:fldChar w:fldCharType="begin"/>
            </w:r>
            <w:r w:rsidR="005A485A">
              <w:rPr>
                <w:noProof/>
                <w:webHidden/>
              </w:rPr>
              <w:instrText xml:space="preserve"> PAGEREF _Toc28904472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039C98A1" w14:textId="40CFC9D9"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73" w:history="1">
            <w:r w:rsidR="005A485A" w:rsidRPr="003D7761">
              <w:rPr>
                <w:rStyle w:val="Hyperlink"/>
                <w:noProof/>
              </w:rPr>
              <w:t>5.5. DBSCAN</w:t>
            </w:r>
            <w:r w:rsidR="005A485A">
              <w:rPr>
                <w:noProof/>
                <w:webHidden/>
              </w:rPr>
              <w:tab/>
            </w:r>
            <w:r w:rsidR="005A485A">
              <w:rPr>
                <w:noProof/>
                <w:webHidden/>
              </w:rPr>
              <w:fldChar w:fldCharType="begin"/>
            </w:r>
            <w:r w:rsidR="005A485A">
              <w:rPr>
                <w:noProof/>
                <w:webHidden/>
              </w:rPr>
              <w:instrText xml:space="preserve"> PAGEREF _Toc28904473 \h </w:instrText>
            </w:r>
            <w:r w:rsidR="005A485A">
              <w:rPr>
                <w:noProof/>
                <w:webHidden/>
              </w:rPr>
            </w:r>
            <w:r w:rsidR="005A485A">
              <w:rPr>
                <w:noProof/>
                <w:webHidden/>
              </w:rPr>
              <w:fldChar w:fldCharType="separate"/>
            </w:r>
            <w:r w:rsidR="005A485A">
              <w:rPr>
                <w:noProof/>
                <w:webHidden/>
              </w:rPr>
              <w:t>17</w:t>
            </w:r>
            <w:r w:rsidR="005A485A">
              <w:rPr>
                <w:noProof/>
                <w:webHidden/>
              </w:rPr>
              <w:fldChar w:fldCharType="end"/>
            </w:r>
          </w:hyperlink>
        </w:p>
        <w:p w14:paraId="299811E3" w14:textId="116B756A"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74" w:history="1">
            <w:r w:rsidR="005A485A" w:rsidRPr="003D7761">
              <w:rPr>
                <w:rStyle w:val="Hyperlink"/>
                <w:noProof/>
              </w:rPr>
              <w:t>5.6. Kmodes</w:t>
            </w:r>
            <w:r w:rsidR="005A485A">
              <w:rPr>
                <w:noProof/>
                <w:webHidden/>
              </w:rPr>
              <w:tab/>
            </w:r>
            <w:r w:rsidR="005A485A">
              <w:rPr>
                <w:noProof/>
                <w:webHidden/>
              </w:rPr>
              <w:fldChar w:fldCharType="begin"/>
            </w:r>
            <w:r w:rsidR="005A485A">
              <w:rPr>
                <w:noProof/>
                <w:webHidden/>
              </w:rPr>
              <w:instrText xml:space="preserve"> PAGEREF _Toc28904474 \h </w:instrText>
            </w:r>
            <w:r w:rsidR="005A485A">
              <w:rPr>
                <w:noProof/>
                <w:webHidden/>
              </w:rPr>
            </w:r>
            <w:r w:rsidR="005A485A">
              <w:rPr>
                <w:noProof/>
                <w:webHidden/>
              </w:rPr>
              <w:fldChar w:fldCharType="separate"/>
            </w:r>
            <w:r w:rsidR="005A485A">
              <w:rPr>
                <w:noProof/>
                <w:webHidden/>
              </w:rPr>
              <w:t>18</w:t>
            </w:r>
            <w:r w:rsidR="005A485A">
              <w:rPr>
                <w:noProof/>
                <w:webHidden/>
              </w:rPr>
              <w:fldChar w:fldCharType="end"/>
            </w:r>
          </w:hyperlink>
        </w:p>
        <w:p w14:paraId="49F2EA2F" w14:textId="0F08B6CF" w:rsidR="005A485A" w:rsidRDefault="00E318C2">
          <w:pPr>
            <w:pStyle w:val="TOC1"/>
            <w:tabs>
              <w:tab w:val="right" w:leader="dot" w:pos="9350"/>
            </w:tabs>
            <w:rPr>
              <w:rFonts w:asciiTheme="minorHAnsi" w:eastAsiaTheme="minorEastAsia" w:hAnsiTheme="minorHAnsi" w:cstheme="minorBidi"/>
              <w:noProof/>
              <w:lang w:val="en-GB" w:eastAsia="en-GB"/>
            </w:rPr>
          </w:pPr>
          <w:hyperlink w:anchor="_Toc28904475" w:history="1">
            <w:r w:rsidR="005A485A" w:rsidRPr="003D7761">
              <w:rPr>
                <w:rStyle w:val="Hyperlink"/>
                <w:noProof/>
              </w:rPr>
              <w:t>Summary</w:t>
            </w:r>
            <w:r w:rsidR="005A485A">
              <w:rPr>
                <w:noProof/>
                <w:webHidden/>
              </w:rPr>
              <w:tab/>
            </w:r>
            <w:r w:rsidR="005A485A">
              <w:rPr>
                <w:noProof/>
                <w:webHidden/>
              </w:rPr>
              <w:fldChar w:fldCharType="begin"/>
            </w:r>
            <w:r w:rsidR="005A485A">
              <w:rPr>
                <w:noProof/>
                <w:webHidden/>
              </w:rPr>
              <w:instrText xml:space="preserve"> PAGEREF _Toc28904475 \h </w:instrText>
            </w:r>
            <w:r w:rsidR="005A485A">
              <w:rPr>
                <w:noProof/>
                <w:webHidden/>
              </w:rPr>
            </w:r>
            <w:r w:rsidR="005A485A">
              <w:rPr>
                <w:noProof/>
                <w:webHidden/>
              </w:rPr>
              <w:fldChar w:fldCharType="separate"/>
            </w:r>
            <w:r w:rsidR="005A485A">
              <w:rPr>
                <w:noProof/>
                <w:webHidden/>
              </w:rPr>
              <w:t>19</w:t>
            </w:r>
            <w:r w:rsidR="005A485A">
              <w:rPr>
                <w:noProof/>
                <w:webHidden/>
              </w:rPr>
              <w:fldChar w:fldCharType="end"/>
            </w:r>
          </w:hyperlink>
        </w:p>
        <w:p w14:paraId="7DB34D9E" w14:textId="070EFA2C"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8904455"/>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8904456"/>
      <w:r>
        <w:t>Data Preparation</w:t>
      </w:r>
      <w:bookmarkEnd w:id="2"/>
    </w:p>
    <w:p w14:paraId="409EB851" w14:textId="77777777"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th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r>
        <w:t>DataFrame,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3" w:name="_Toc28904457"/>
      <w:r>
        <w:rPr>
          <w:i/>
          <w:sz w:val="32"/>
          <w:szCs w:val="32"/>
        </w:rPr>
        <w:t>NaNs</w:t>
      </w:r>
      <w:r>
        <w:rPr>
          <w:sz w:val="32"/>
          <w:szCs w:val="32"/>
        </w:rPr>
        <w:t xml:space="preserve"> and outliers</w:t>
      </w:r>
      <w:bookmarkEnd w:id="3"/>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71A178AF" w:rsidR="00694B46" w:rsidRDefault="00277AE3">
      <w:pPr>
        <w:spacing w:after="200"/>
        <w:ind w:left="720"/>
        <w:jc w:val="both"/>
      </w:pPr>
      <w:r>
        <w:t>These techniques, regression and classification, respectively applied to numerical and categorical columns, first needed the removal of outliers, since it would 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v:textbox>
                <w10:anchorlock/>
              </v:rect>
            </w:pict>
          </mc:Fallback>
        </mc:AlternateContent>
      </w:r>
    </w:p>
    <w:p w14:paraId="4D2D9A59" w14:textId="2139B194" w:rsidR="00694B46" w:rsidRDefault="00277AE3">
      <w:pPr>
        <w:spacing w:after="200"/>
        <w:ind w:left="720"/>
        <w:jc w:val="both"/>
      </w:pPr>
      <w:r>
        <w:t xml:space="preserve">The criterion above resulted in at most 162 outliers for the sam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77777777" w:rsidR="00694B46" w:rsidRDefault="00277AE3">
      <w:pPr>
        <w:spacing w:after="200"/>
        <w:ind w:left="720"/>
        <w:jc w:val="both"/>
      </w:pPr>
      <w:r>
        <w:t>Rows with more than 3 NaNs were sough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4" w:name="_Toc28904458"/>
      <w:r>
        <w:rPr>
          <w:sz w:val="32"/>
          <w:szCs w:val="32"/>
        </w:rPr>
        <w:t>‘Age’ column assessment</w:t>
      </w:r>
      <w:bookmarkEnd w:id="4"/>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70319434" w:rsidR="00694B46" w:rsidRDefault="001D2645" w:rsidP="001D2645">
      <w:pPr>
        <w:pStyle w:val="Caption"/>
        <w:jc w:val="center"/>
      </w:pPr>
      <w:bookmarkStart w:id="5" w:name="_Ref28877373"/>
      <w:r>
        <w:t xml:space="preserve">Figure </w:t>
      </w:r>
      <w:r w:rsidR="00E318C2">
        <w:fldChar w:fldCharType="begin"/>
      </w:r>
      <w:r w:rsidR="00E318C2">
        <w:instrText xml:space="preserve"> SEQ Figure \* ARABIC </w:instrText>
      </w:r>
      <w:r w:rsidR="00E318C2">
        <w:fldChar w:fldCharType="separate"/>
      </w:r>
      <w:r w:rsidR="00F00027">
        <w:rPr>
          <w:noProof/>
        </w:rPr>
        <w:t>1</w:t>
      </w:r>
      <w:r w:rsidR="00E318C2">
        <w:rPr>
          <w:noProof/>
        </w:rPr>
        <w:fldChar w:fldCharType="end"/>
      </w:r>
      <w:bookmarkEnd w:id="5"/>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6" w:name="_heading=h.tyjcwt" w:colFirst="0" w:colLast="0"/>
      <w:bookmarkEnd w:id="6"/>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1692E184" w:rsidR="00694B46" w:rsidRDefault="00385105" w:rsidP="00385105">
      <w:pPr>
        <w:pStyle w:val="Caption"/>
        <w:jc w:val="center"/>
      </w:pPr>
      <w:bookmarkStart w:id="7" w:name="_Ref28877014"/>
      <w:r>
        <w:t xml:space="preserve">Figure </w:t>
      </w:r>
      <w:r w:rsidR="00E318C2">
        <w:fldChar w:fldCharType="begin"/>
      </w:r>
      <w:r w:rsidR="00E318C2">
        <w:instrText xml:space="preserve"> SEQ Figure \* ARABIC </w:instrText>
      </w:r>
      <w:r w:rsidR="00E318C2">
        <w:fldChar w:fldCharType="separate"/>
      </w:r>
      <w:r w:rsidR="00F00027">
        <w:rPr>
          <w:noProof/>
        </w:rPr>
        <w:t>2</w:t>
      </w:r>
      <w:r w:rsidR="00E318C2">
        <w:rPr>
          <w:noProof/>
        </w:rPr>
        <w:fldChar w:fldCharType="end"/>
      </w:r>
      <w:bookmarkEnd w:id="7"/>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8" w:name="_heading=h.3dy6vkm" w:colFirst="0" w:colLast="0"/>
      <w:bookmarkStart w:id="9" w:name="_Toc28904459"/>
      <w:bookmarkEnd w:id="8"/>
      <w:r>
        <w:rPr>
          <w:sz w:val="32"/>
          <w:szCs w:val="32"/>
        </w:rPr>
        <w:lastRenderedPageBreak/>
        <w:t>Categorical features classification</w:t>
      </w:r>
      <w:bookmarkEnd w:id="9"/>
    </w:p>
    <w:p w14:paraId="449843A9" w14:textId="0E98624B" w:rsidR="00694B46" w:rsidRDefault="00277AE3" w:rsidP="005A48F9">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needed to be encoded for numerical values with </w:t>
      </w:r>
      <w:proofErr w:type="spellStart"/>
      <w:r>
        <w:rPr>
          <w:rFonts w:ascii="Courier New" w:eastAsia="Courier New" w:hAnsi="Courier New" w:cs="Courier New"/>
          <w:color w:val="000000"/>
        </w:rPr>
        <w:t>LabelEnconder</w:t>
      </w:r>
      <w:proofErr w:type="spell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then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Later, the k-nearest neighbor algorithm </w:t>
      </w:r>
      <w:proofErr w:type="spellStart"/>
      <w:r>
        <w:rPr>
          <w:rFonts w:ascii="Courier New" w:eastAsia="Courier New" w:hAnsi="Courier New" w:cs="Courier New"/>
          <w:color w:val="000000"/>
        </w:rPr>
        <w:t>KneighborsClassifier</w:t>
      </w:r>
      <w:proofErr w:type="spellEnd"/>
      <w:r>
        <w:rPr>
          <w:color w:val="000000"/>
        </w:rPr>
        <w:t xml:space="preserve"> was applied and its accuracy for each feature was evaluated with a custom function which computed th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18200287" w:rsidR="00694B46" w:rsidRDefault="00D159AD" w:rsidP="00D159AD">
      <w:pPr>
        <w:pStyle w:val="Caption"/>
        <w:jc w:val="center"/>
        <w:rPr>
          <w:color w:val="000000"/>
        </w:rPr>
      </w:pPr>
      <w:bookmarkStart w:id="10" w:name="_Ref28877085"/>
      <w:r>
        <w:t xml:space="preserve">Figure </w:t>
      </w:r>
      <w:r w:rsidR="00E318C2">
        <w:fldChar w:fldCharType="begin"/>
      </w:r>
      <w:r w:rsidR="00E318C2">
        <w:instrText xml:space="preserve"> SEQ Figure \* ARABIC </w:instrText>
      </w:r>
      <w:r w:rsidR="00E318C2">
        <w:fldChar w:fldCharType="separate"/>
      </w:r>
      <w:r w:rsidR="00F00027">
        <w:rPr>
          <w:noProof/>
        </w:rPr>
        <w:t>3</w:t>
      </w:r>
      <w:r w:rsidR="00E318C2">
        <w:rPr>
          <w:noProof/>
        </w:rPr>
        <w:fldChar w:fldCharType="end"/>
      </w:r>
      <w:bookmarkEnd w:id="10"/>
      <w:r>
        <w:t xml:space="preserve"> </w:t>
      </w:r>
      <w:r w:rsidRPr="00363BD6">
        <w:t>- Classifier accuracy for each categorical feature</w:t>
      </w:r>
    </w:p>
    <w:p w14:paraId="25373CE2" w14:textId="77777777" w:rsidR="00694B46" w:rsidRDefault="00694B46">
      <w:pPr>
        <w:ind w:left="720"/>
        <w:jc w:val="both"/>
      </w:pPr>
      <w:bookmarkStart w:id="11" w:name="_heading=h.4d34og8" w:colFirst="0" w:colLast="0"/>
      <w:bookmarkEnd w:id="11"/>
    </w:p>
    <w:p w14:paraId="53277F5E" w14:textId="77777777" w:rsidR="00694B46" w:rsidRDefault="00277AE3" w:rsidP="004A5502">
      <w:pPr>
        <w:pBdr>
          <w:top w:val="nil"/>
          <w:left w:val="nil"/>
          <w:bottom w:val="nil"/>
          <w:right w:val="nil"/>
          <w:between w:val="nil"/>
        </w:pBdr>
        <w:spacing w:after="200"/>
        <w:ind w:left="720"/>
        <w:jc w:val="both"/>
        <w:rPr>
          <w:color w:val="000000"/>
        </w:rPr>
      </w:pPr>
      <w:bookmarkStart w:id="12" w:name="_heading=h.2s8eyo1" w:colFirst="0" w:colLast="0"/>
      <w:bookmarkEnd w:id="12"/>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on these two columns. Next, 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3" w:name="_Toc28904460"/>
      <w:r>
        <w:rPr>
          <w:sz w:val="32"/>
          <w:szCs w:val="32"/>
        </w:rPr>
        <w:t>Numerical features regression</w:t>
      </w:r>
      <w:bookmarkEnd w:id="13"/>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7476EE67" w:rsidR="00701231" w:rsidRDefault="00701231" w:rsidP="00701231">
      <w:pPr>
        <w:spacing w:after="200"/>
        <w:ind w:left="720"/>
        <w:jc w:val="both"/>
      </w:pPr>
      <w:r w:rsidRPr="00701231">
        <w:t>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but we made a unique report for it and made it available along with the code in th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4" w:name="_Toc28904461"/>
      <w:r>
        <w:rPr>
          <w:sz w:val="32"/>
          <w:szCs w:val="32"/>
        </w:rPr>
        <w:t>Drop the rest of NaNs</w:t>
      </w:r>
      <w:bookmarkEnd w:id="14"/>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63F9ABF1" w14:textId="77777777" w:rsidR="00694B46" w:rsidRDefault="00277AE3">
      <w:pPr>
        <w:pStyle w:val="Heading1"/>
        <w:numPr>
          <w:ilvl w:val="0"/>
          <w:numId w:val="1"/>
        </w:numPr>
        <w:spacing w:line="360" w:lineRule="auto"/>
        <w:ind w:left="924" w:hanging="357"/>
      </w:pPr>
      <w:bookmarkStart w:id="15" w:name="_Toc28904462"/>
      <w:r>
        <w:lastRenderedPageBreak/>
        <w:t>Data preprocessing</w:t>
      </w:r>
      <w:bookmarkEnd w:id="15"/>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6" w:name="_Toc28904463"/>
      <w:r>
        <w:rPr>
          <w:sz w:val="32"/>
          <w:szCs w:val="32"/>
        </w:rPr>
        <w:t>Features correlation</w:t>
      </w:r>
      <w:bookmarkEnd w:id="16"/>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219A7DA0"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40C44E96" w:rsidR="00694B46" w:rsidRPr="00916065" w:rsidRDefault="00916065" w:rsidP="00916065">
      <w:pPr>
        <w:pStyle w:val="Caption"/>
        <w:jc w:val="center"/>
      </w:pPr>
      <w:bookmarkStart w:id="17" w:name="_Ref28877987"/>
      <w:r>
        <w:t xml:space="preserve">Figure </w:t>
      </w:r>
      <w:r w:rsidR="00E318C2">
        <w:fldChar w:fldCharType="begin"/>
      </w:r>
      <w:r w:rsidR="00E318C2">
        <w:instrText xml:space="preserve"> SEQ Figure \* ARABIC </w:instrText>
      </w:r>
      <w:r w:rsidR="00E318C2">
        <w:fldChar w:fldCharType="separate"/>
      </w:r>
      <w:r w:rsidR="00F00027">
        <w:rPr>
          <w:noProof/>
        </w:rPr>
        <w:t>4</w:t>
      </w:r>
      <w:r w:rsidR="00E318C2">
        <w:rPr>
          <w:noProof/>
        </w:rPr>
        <w:fldChar w:fldCharType="end"/>
      </w:r>
      <w:bookmarkEnd w:id="17"/>
      <w:r>
        <w:t xml:space="preserve"> - </w:t>
      </w:r>
      <w:r w:rsidRPr="00FB5199">
        <w:t>Correlation matrix and heatmap for all features</w:t>
      </w:r>
      <w:bookmarkStart w:id="18" w:name="_heading=h.26in1rg" w:colFirst="0" w:colLast="0"/>
      <w:bookmarkEnd w:id="18"/>
    </w:p>
    <w:p w14:paraId="1D8317D5" w14:textId="41B4AE0E"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1C255871" w:rsidR="00694B46" w:rsidRPr="001F3265" w:rsidRDefault="001F3265" w:rsidP="001F3265">
      <w:pPr>
        <w:pStyle w:val="Caption"/>
        <w:jc w:val="center"/>
      </w:pPr>
      <w:bookmarkStart w:id="19" w:name="_Ref28878103"/>
      <w:r>
        <w:t xml:space="preserve">Figure </w:t>
      </w:r>
      <w:r w:rsidR="00E318C2">
        <w:fldChar w:fldCharType="begin"/>
      </w:r>
      <w:r w:rsidR="00E318C2">
        <w:instrText xml:space="preserve"> SEQ Figure \* ARABIC </w:instrText>
      </w:r>
      <w:r w:rsidR="00E318C2">
        <w:fldChar w:fldCharType="separate"/>
      </w:r>
      <w:r w:rsidR="00F00027">
        <w:rPr>
          <w:noProof/>
        </w:rPr>
        <w:t>5</w:t>
      </w:r>
      <w:r w:rsidR="00E318C2">
        <w:rPr>
          <w:noProof/>
        </w:rPr>
        <w:fldChar w:fldCharType="end"/>
      </w:r>
      <w:bookmarkEnd w:id="19"/>
      <w:r>
        <w:t xml:space="preserve"> - </w:t>
      </w:r>
      <w:r w:rsidRPr="00C44B31">
        <w:t>Premiums measures</w:t>
      </w:r>
      <w:bookmarkStart w:id="20" w:name="_heading=h.lnxbz9" w:colFirst="0" w:colLast="0"/>
      <w:bookmarkEnd w:id="20"/>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6BB22B29" w14:textId="77777777" w:rsidR="00694B46" w:rsidRDefault="00277AE3">
      <w:pPr>
        <w:pStyle w:val="Heading1"/>
        <w:numPr>
          <w:ilvl w:val="0"/>
          <w:numId w:val="1"/>
        </w:numPr>
        <w:spacing w:line="360" w:lineRule="auto"/>
        <w:rPr>
          <w:sz w:val="32"/>
          <w:szCs w:val="32"/>
        </w:rPr>
      </w:pPr>
      <w:bookmarkStart w:id="21" w:name="_Toc28904464"/>
      <w:r>
        <w:rPr>
          <w:sz w:val="32"/>
          <w:szCs w:val="32"/>
        </w:rPr>
        <w:t>Analysis</w:t>
      </w:r>
      <w:bookmarkEnd w:id="21"/>
    </w:p>
    <w:p w14:paraId="2D2EA6E0" w14:textId="77777777" w:rsidR="00694B46" w:rsidRDefault="00277AE3">
      <w:pPr>
        <w:pStyle w:val="Heading1"/>
        <w:numPr>
          <w:ilvl w:val="1"/>
          <w:numId w:val="1"/>
        </w:numPr>
        <w:spacing w:line="360" w:lineRule="auto"/>
        <w:rPr>
          <w:sz w:val="32"/>
          <w:szCs w:val="32"/>
        </w:rPr>
      </w:pPr>
      <w:bookmarkStart w:id="22" w:name="_Toc28904465"/>
      <w:r>
        <w:rPr>
          <w:sz w:val="32"/>
          <w:szCs w:val="32"/>
        </w:rPr>
        <w:t>Quartiles (a priori grouping)</w:t>
      </w:r>
      <w:bookmarkEnd w:id="22"/>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lastRenderedPageBreak/>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2C52B511" w:rsidR="00694B46" w:rsidRDefault="00FF2D60" w:rsidP="00FF2D60">
      <w:pPr>
        <w:pStyle w:val="Caption"/>
        <w:jc w:val="center"/>
      </w:pPr>
      <w:bookmarkStart w:id="23" w:name="_Ref28878328"/>
      <w:r>
        <w:t xml:space="preserve">Figure </w:t>
      </w:r>
      <w:r w:rsidR="00E318C2">
        <w:fldChar w:fldCharType="begin"/>
      </w:r>
      <w:r w:rsidR="00E318C2">
        <w:instrText xml:space="preserve"> SEQ Figure \* ARABIC </w:instrText>
      </w:r>
      <w:r w:rsidR="00E318C2">
        <w:fldChar w:fldCharType="separate"/>
      </w:r>
      <w:r w:rsidR="00F00027">
        <w:rPr>
          <w:noProof/>
        </w:rPr>
        <w:t>6</w:t>
      </w:r>
      <w:r w:rsidR="00E318C2">
        <w:rPr>
          <w:noProof/>
        </w:rPr>
        <w:fldChar w:fldCharType="end"/>
      </w:r>
      <w:bookmarkEnd w:id="23"/>
      <w:r>
        <w:t xml:space="preserve"> - </w:t>
      </w:r>
      <w:r w:rsidRPr="00A45805">
        <w:t>Quartiles plot for insurance groups vs premium sum</w:t>
      </w:r>
    </w:p>
    <w:p w14:paraId="264CAC68" w14:textId="093E56F5" w:rsidR="00694B46" w:rsidRDefault="00277AE3">
      <w:pPr>
        <w:spacing w:after="200"/>
        <w:ind w:left="720"/>
        <w:jc w:val="both"/>
      </w:pPr>
      <w:bookmarkStart w:id="24" w:name="_heading=h.35nkun2" w:colFirst="0" w:colLast="0"/>
      <w:bookmarkEnd w:id="24"/>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489796EA" w14:textId="77777777" w:rsidR="008B0844"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5F26E827" w:rsidR="00694B46" w:rsidRDefault="008B0844" w:rsidP="008B0844">
      <w:pPr>
        <w:pStyle w:val="Caption"/>
        <w:jc w:val="center"/>
      </w:pPr>
      <w:bookmarkStart w:id="25" w:name="_Ref28878409"/>
      <w:r>
        <w:t xml:space="preserve">Figure </w:t>
      </w:r>
      <w:r w:rsidR="00E318C2">
        <w:fldChar w:fldCharType="begin"/>
      </w:r>
      <w:r w:rsidR="00E318C2">
        <w:instrText xml:space="preserve"> SEQ Figure \* ARABIC </w:instrText>
      </w:r>
      <w:r w:rsidR="00E318C2">
        <w:fldChar w:fldCharType="separate"/>
      </w:r>
      <w:r w:rsidR="00F00027">
        <w:rPr>
          <w:noProof/>
        </w:rPr>
        <w:t>7</w:t>
      </w:r>
      <w:r w:rsidR="00E318C2">
        <w:rPr>
          <w:noProof/>
        </w:rPr>
        <w:fldChar w:fldCharType="end"/>
      </w:r>
      <w:bookmarkEnd w:id="25"/>
      <w:r>
        <w:t xml:space="preserve"> -</w:t>
      </w:r>
      <w:r w:rsidRPr="00804D1B">
        <w:t xml:space="preserve"> Quartiles plot for insurance groups vs gross monthly salary</w:t>
      </w:r>
    </w:p>
    <w:p w14:paraId="35BC6853" w14:textId="77777777" w:rsidR="00694B46" w:rsidRDefault="00277AE3">
      <w:pPr>
        <w:pStyle w:val="Heading1"/>
        <w:numPr>
          <w:ilvl w:val="1"/>
          <w:numId w:val="1"/>
        </w:numPr>
        <w:spacing w:line="360" w:lineRule="auto"/>
        <w:rPr>
          <w:sz w:val="32"/>
          <w:szCs w:val="32"/>
        </w:rPr>
      </w:pPr>
      <w:bookmarkStart w:id="26" w:name="_heading=h.1ksv4uv" w:colFirst="0" w:colLast="0"/>
      <w:bookmarkStart w:id="27" w:name="_Toc28904466"/>
      <w:bookmarkEnd w:id="26"/>
      <w:r>
        <w:rPr>
          <w:sz w:val="32"/>
          <w:szCs w:val="32"/>
        </w:rPr>
        <w:t>Boxplots</w:t>
      </w:r>
      <w:bookmarkEnd w:id="27"/>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38C5EF01" w:rsidR="00694B46" w:rsidRDefault="00945FB7" w:rsidP="00945FB7">
      <w:pPr>
        <w:pStyle w:val="Caption"/>
        <w:jc w:val="center"/>
      </w:pPr>
      <w:bookmarkStart w:id="28" w:name="_Ref28878605"/>
      <w:r>
        <w:t xml:space="preserve">Figure </w:t>
      </w:r>
      <w:r w:rsidR="00E318C2">
        <w:fldChar w:fldCharType="begin"/>
      </w:r>
      <w:r w:rsidR="00E318C2">
        <w:instrText xml:space="preserve"> SEQ Figure \* ARABIC </w:instrText>
      </w:r>
      <w:r w:rsidR="00E318C2">
        <w:fldChar w:fldCharType="separate"/>
      </w:r>
      <w:r w:rsidR="00F00027">
        <w:rPr>
          <w:noProof/>
        </w:rPr>
        <w:t>8</w:t>
      </w:r>
      <w:r w:rsidR="00E318C2">
        <w:rPr>
          <w:noProof/>
        </w:rPr>
        <w:fldChar w:fldCharType="end"/>
      </w:r>
      <w:bookmarkEnd w:id="28"/>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29" w:name="_heading=h.44sinio" w:colFirst="0" w:colLast="0"/>
      <w:bookmarkEnd w:id="29"/>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66E93AC4" w:rsidR="00694B46" w:rsidRDefault="00945FB7" w:rsidP="00945FB7">
      <w:pPr>
        <w:pStyle w:val="Caption"/>
        <w:jc w:val="center"/>
      </w:pPr>
      <w:bookmarkStart w:id="30" w:name="_Ref28878621"/>
      <w:r>
        <w:t xml:space="preserve">Figure </w:t>
      </w:r>
      <w:r w:rsidR="00E318C2">
        <w:fldChar w:fldCharType="begin"/>
      </w:r>
      <w:r w:rsidR="00E318C2">
        <w:instrText xml:space="preserve"> SEQ Figure \* ARABIC </w:instrText>
      </w:r>
      <w:r w:rsidR="00E318C2">
        <w:fldChar w:fldCharType="separate"/>
      </w:r>
      <w:r w:rsidR="00F00027">
        <w:rPr>
          <w:noProof/>
        </w:rPr>
        <w:t>9</w:t>
      </w:r>
      <w:r w:rsidR="00E318C2">
        <w:rPr>
          <w:noProof/>
        </w:rPr>
        <w:fldChar w:fldCharType="end"/>
      </w:r>
      <w:bookmarkEnd w:id="30"/>
      <w:r>
        <w:t xml:space="preserve"> </w:t>
      </w:r>
      <w:r w:rsidRPr="0084577B">
        <w:t>– Life premiums distribution on the educational degree and children in the family.</w:t>
      </w:r>
    </w:p>
    <w:p w14:paraId="5F7804FB" w14:textId="77777777" w:rsidR="00694B46" w:rsidRDefault="00277AE3">
      <w:pPr>
        <w:pStyle w:val="Heading1"/>
        <w:numPr>
          <w:ilvl w:val="1"/>
          <w:numId w:val="1"/>
        </w:numPr>
        <w:spacing w:line="360" w:lineRule="auto"/>
        <w:rPr>
          <w:sz w:val="32"/>
          <w:szCs w:val="32"/>
        </w:rPr>
      </w:pPr>
      <w:bookmarkStart w:id="31" w:name="_heading=h.2jxsxqh" w:colFirst="0" w:colLast="0"/>
      <w:bookmarkStart w:id="32" w:name="_Toc28904467"/>
      <w:bookmarkEnd w:id="31"/>
      <w:r>
        <w:rPr>
          <w:sz w:val="32"/>
          <w:szCs w:val="32"/>
        </w:rPr>
        <w:t>Decision tree</w:t>
      </w:r>
      <w:bookmarkEnd w:id="32"/>
    </w:p>
    <w:p w14:paraId="1A63EBB3" w14:textId="0A16B953" w:rsidR="00694B46" w:rsidRDefault="00277AE3">
      <w:pPr>
        <w:spacing w:after="200"/>
        <w:ind w:left="720"/>
        <w:jc w:val="both"/>
      </w:pPr>
      <w:bookmarkStart w:id="33" w:name="_heading=h.z337ya" w:colFirst="0" w:colLast="0"/>
      <w:bookmarkEnd w:id="33"/>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lastRenderedPageBreak/>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50491F21" w:rsidR="00694B46" w:rsidRDefault="005E789A" w:rsidP="005E789A">
      <w:pPr>
        <w:pStyle w:val="Caption"/>
        <w:jc w:val="center"/>
      </w:pPr>
      <w:bookmarkStart w:id="34" w:name="_Ref28878756"/>
      <w:r>
        <w:t xml:space="preserve">Figure </w:t>
      </w:r>
      <w:r w:rsidR="00E318C2">
        <w:fldChar w:fldCharType="begin"/>
      </w:r>
      <w:r w:rsidR="00E318C2">
        <w:instrText xml:space="preserve"> SEQ Figure \* ARABIC </w:instrText>
      </w:r>
      <w:r w:rsidR="00E318C2">
        <w:fldChar w:fldCharType="separate"/>
      </w:r>
      <w:r w:rsidR="00F00027">
        <w:rPr>
          <w:noProof/>
        </w:rPr>
        <w:t>10</w:t>
      </w:r>
      <w:r w:rsidR="00E318C2">
        <w:rPr>
          <w:noProof/>
        </w:rPr>
        <w:fldChar w:fldCharType="end"/>
      </w:r>
      <w:bookmarkEnd w:id="34"/>
      <w:r>
        <w:t xml:space="preserve"> </w:t>
      </w:r>
      <w:r w:rsidRPr="0005109F">
        <w:t>- Decision tree for quartiles of Premium: Sum</w:t>
      </w:r>
    </w:p>
    <w:p w14:paraId="055E548C" w14:textId="77777777" w:rsidR="00694B46" w:rsidRDefault="00694B46">
      <w:pPr>
        <w:jc w:val="both"/>
      </w:pPr>
      <w:bookmarkStart w:id="35" w:name="_heading=h.3j2qqm3" w:colFirst="0" w:colLast="0"/>
      <w:bookmarkEnd w:id="35"/>
    </w:p>
    <w:p w14:paraId="0EDE2AEC" w14:textId="77777777" w:rsidR="00694B46" w:rsidRDefault="00277AE3">
      <w:pPr>
        <w:pStyle w:val="Heading1"/>
        <w:numPr>
          <w:ilvl w:val="0"/>
          <w:numId w:val="1"/>
        </w:numPr>
        <w:spacing w:line="360" w:lineRule="auto"/>
        <w:rPr>
          <w:sz w:val="32"/>
          <w:szCs w:val="32"/>
        </w:rPr>
      </w:pPr>
      <w:bookmarkStart w:id="36" w:name="_Toc28904468"/>
      <w:r>
        <w:rPr>
          <w:sz w:val="32"/>
          <w:szCs w:val="32"/>
        </w:rPr>
        <w:t>Clustering</w:t>
      </w:r>
      <w:bookmarkEnd w:id="36"/>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7" w:name="_heading=h.8tczvkt8619e" w:colFirst="0" w:colLast="0"/>
      <w:bookmarkStart w:id="38" w:name="_Toc28904469"/>
      <w:bookmarkEnd w:id="37"/>
      <w:proofErr w:type="spellStart"/>
      <w:r w:rsidRPr="000E6CFF">
        <w:rPr>
          <w:sz w:val="32"/>
          <w:szCs w:val="32"/>
        </w:rPr>
        <w:t>Groupby</w:t>
      </w:r>
      <w:proofErr w:type="spellEnd"/>
      <w:r w:rsidRPr="000E6CFF">
        <w:rPr>
          <w:sz w:val="32"/>
          <w:szCs w:val="32"/>
        </w:rPr>
        <w:t xml:space="preserve"> Table</w:t>
      </w:r>
      <w:bookmarkEnd w:id="38"/>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lastRenderedPageBreak/>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35EB0078" w:rsidR="00694B46" w:rsidRDefault="000842CA" w:rsidP="00E20D23">
      <w:pPr>
        <w:pStyle w:val="Caption"/>
        <w:jc w:val="center"/>
      </w:pPr>
      <w:r>
        <w:t xml:space="preserve">Figure </w:t>
      </w:r>
      <w:fldSimple w:instr=" SEQ Figure \* ARABIC ">
        <w:r w:rsidR="00F00027">
          <w:rPr>
            <w:noProof/>
          </w:rPr>
          <w:t>11</w:t>
        </w:r>
      </w:fldSimple>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2A39FA5E" w:rsidR="00694B46" w:rsidRDefault="00277AE3" w:rsidP="0019182C">
      <w:pPr>
        <w:spacing w:after="200"/>
        <w:ind w:left="720"/>
        <w:jc w:val="both"/>
      </w:pPr>
      <w:r>
        <w:t>Using count instead of the average also reveals that half of our customers have children, live in area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39" w:name="_heading=h.a180jjej4lni" w:colFirst="0" w:colLast="0"/>
      <w:bookmarkStart w:id="40" w:name="_Toc28904470"/>
      <w:bookmarkEnd w:id="39"/>
      <w:r w:rsidRPr="00887FE9">
        <w:rPr>
          <w:sz w:val="32"/>
          <w:szCs w:val="32"/>
        </w:rPr>
        <w:lastRenderedPageBreak/>
        <w:t>K-Means</w:t>
      </w:r>
      <w:bookmarkEnd w:id="40"/>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4C71E133" w:rsidR="00694B46" w:rsidRDefault="001A387E" w:rsidP="001A387E">
      <w:pPr>
        <w:pStyle w:val="Caption"/>
        <w:jc w:val="center"/>
      </w:pPr>
      <w:bookmarkStart w:id="41" w:name="_Ref28903589"/>
      <w:r>
        <w:t xml:space="preserve">Figure </w:t>
      </w:r>
      <w:fldSimple w:instr=" SEQ Figure \* ARABIC ">
        <w:r w:rsidR="00F00027">
          <w:rPr>
            <w:noProof/>
          </w:rPr>
          <w:t>12</w:t>
        </w:r>
      </w:fldSimple>
      <w:bookmarkEnd w:id="41"/>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4B5C0BAA" w:rsidR="00694B46" w:rsidRDefault="003E502A" w:rsidP="003E502A">
      <w:pPr>
        <w:pStyle w:val="Caption"/>
        <w:jc w:val="center"/>
      </w:pPr>
      <w:bookmarkStart w:id="42" w:name="_Ref28903728"/>
      <w:r>
        <w:t xml:space="preserve">Figure </w:t>
      </w:r>
      <w:fldSimple w:instr=" SEQ Figure \* ARABIC ">
        <w:r w:rsidR="00F00027">
          <w:rPr>
            <w:noProof/>
          </w:rPr>
          <w:t>13</w:t>
        </w:r>
      </w:fldSimple>
      <w:bookmarkEnd w:id="42"/>
      <w:r>
        <w:t xml:space="preserve"> - Dendrogram </w:t>
      </w:r>
      <w:r w:rsidRPr="00F04C28">
        <w:t xml:space="preserve">for clusters with </w:t>
      </w:r>
      <w:r w:rsidR="00356633">
        <w:t xml:space="preserve">the </w:t>
      </w:r>
      <w:r w:rsidRPr="00F04C28">
        <w:t>numerical features</w:t>
      </w:r>
    </w:p>
    <w:p w14:paraId="2B5253EB" w14:textId="1F79D0EC" w:rsidR="00694B46" w:rsidRDefault="00277AE3" w:rsidP="00356633">
      <w:pPr>
        <w:spacing w:after="200"/>
        <w:ind w:left="720"/>
        <w:jc w:val="both"/>
      </w:pPr>
      <w:r>
        <w:lastRenderedPageBreak/>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using 4 reduces the distance significantly over 2 while also keeping the number of clusters similarly sized.</w:t>
      </w:r>
    </w:p>
    <w:p w14:paraId="33F2D037" w14:textId="77777777" w:rsidR="00E27B7E" w:rsidRDefault="00816EE5" w:rsidP="00E27B7E">
      <w:pPr>
        <w:keepNext/>
        <w:spacing w:after="200"/>
        <w:ind w:left="720"/>
        <w:jc w:val="both"/>
      </w:pPr>
      <w:r>
        <w:rPr>
          <w:noProof/>
        </w:rPr>
        <w:drawing>
          <wp:inline distT="0" distB="0" distL="0" distR="0" wp14:anchorId="0EC0426E" wp14:editId="4C4BEDC6">
            <wp:extent cx="5525669" cy="1094508"/>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67931" cy="1102879"/>
                    </a:xfrm>
                    <a:prstGeom prst="rect">
                      <a:avLst/>
                    </a:prstGeom>
                  </pic:spPr>
                </pic:pic>
              </a:graphicData>
            </a:graphic>
          </wp:inline>
        </w:drawing>
      </w:r>
    </w:p>
    <w:p w14:paraId="1F50BA63" w14:textId="4FA8F0D9" w:rsidR="00816EE5" w:rsidRDefault="00E27B7E" w:rsidP="00E27B7E">
      <w:pPr>
        <w:pStyle w:val="Caption"/>
        <w:jc w:val="center"/>
      </w:pPr>
      <w:r>
        <w:t xml:space="preserve">Figure </w:t>
      </w:r>
      <w:fldSimple w:instr=" SEQ Figure \* ARABIC ">
        <w:r w:rsidR="00F00027">
          <w:rPr>
            <w:noProof/>
          </w:rPr>
          <w:t>14</w:t>
        </w:r>
      </w:fldSimple>
      <w:r>
        <w:t xml:space="preserve"> - Cluster means for dendrogram</w:t>
      </w:r>
    </w:p>
    <w:p w14:paraId="3E10DBD4" w14:textId="77777777" w:rsidR="003648B8" w:rsidRDefault="00A77676" w:rsidP="003648B8">
      <w:pPr>
        <w:keepNext/>
        <w:spacing w:after="200"/>
        <w:ind w:left="720"/>
        <w:jc w:val="both"/>
      </w:pPr>
      <w:r>
        <w:rPr>
          <w:noProof/>
        </w:rPr>
        <w:drawing>
          <wp:inline distT="0" distB="0" distL="0" distR="0" wp14:anchorId="46C250C9" wp14:editId="671CEBBD">
            <wp:extent cx="2748379" cy="5496758"/>
            <wp:effectExtent l="0" t="254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ans2.pn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2801443" cy="5602887"/>
                    </a:xfrm>
                    <a:prstGeom prst="rect">
                      <a:avLst/>
                    </a:prstGeom>
                  </pic:spPr>
                </pic:pic>
              </a:graphicData>
            </a:graphic>
          </wp:inline>
        </w:drawing>
      </w:r>
    </w:p>
    <w:p w14:paraId="05A65D1D" w14:textId="3E665253" w:rsidR="00A77676" w:rsidRDefault="003648B8" w:rsidP="003648B8">
      <w:pPr>
        <w:pStyle w:val="Caption"/>
        <w:jc w:val="center"/>
      </w:pPr>
      <w:bookmarkStart w:id="43" w:name="_Ref28941940"/>
      <w:r>
        <w:t xml:space="preserve">Figure </w:t>
      </w:r>
      <w:fldSimple w:instr=" SEQ Figure \* ARABIC ">
        <w:r w:rsidR="00F00027">
          <w:rPr>
            <w:noProof/>
          </w:rPr>
          <w:t>15</w:t>
        </w:r>
      </w:fldSimple>
      <w:bookmarkEnd w:id="43"/>
      <w:r>
        <w:t xml:space="preserve"> - K-means with 4 clusters (Motor premiums in X axis)</w:t>
      </w:r>
    </w:p>
    <w:p w14:paraId="1AA2848B" w14:textId="77777777" w:rsidR="00A77676" w:rsidRDefault="00A77676" w:rsidP="00356633">
      <w:pPr>
        <w:spacing w:after="200"/>
        <w:ind w:left="720"/>
        <w:jc w:val="both"/>
      </w:pPr>
    </w:p>
    <w:p w14:paraId="3984D45D" w14:textId="17CAA650" w:rsidR="00694B46" w:rsidRDefault="00277AE3" w:rsidP="00356633">
      <w:pPr>
        <w:spacing w:after="200"/>
        <w:ind w:left="720"/>
        <w:jc w:val="both"/>
      </w:pPr>
      <w:r>
        <w:t>Running the k-means with 4 clusters does not give a satisfactory result when plotting any two random variables.</w:t>
      </w:r>
      <w:r w:rsidR="00A77676">
        <w:t xml:space="preserve"> Each graph is plotted with the </w:t>
      </w:r>
      <w:r w:rsidR="00A77676">
        <w:rPr>
          <w:rFonts w:ascii="Courier New" w:eastAsia="Courier New" w:hAnsi="Courier New" w:cs="Courier New"/>
        </w:rPr>
        <w:t>Gross Monthly Salary</w:t>
      </w:r>
      <w:r w:rsidR="00A77676">
        <w:t xml:space="preserve"> as the x-axis</w:t>
      </w:r>
      <w:r w:rsidR="00A77676" w:rsidRPr="00B76D1E">
        <w:t>.</w:t>
      </w:r>
      <w:r w:rsidRPr="00B76D1E">
        <w:t xml:space="preserve"> If we look at </w:t>
      </w:r>
      <w:r w:rsidR="00B76D1E" w:rsidRPr="00B76D1E">
        <w:fldChar w:fldCharType="begin"/>
      </w:r>
      <w:r w:rsidR="00B76D1E" w:rsidRPr="00B76D1E">
        <w:instrText xml:space="preserve"> REF _Ref28941940 \h </w:instrText>
      </w:r>
      <w:r w:rsidR="00B76D1E">
        <w:instrText xml:space="preserve"> \* MERGEFORMAT </w:instrText>
      </w:r>
      <w:r w:rsidR="00B76D1E" w:rsidRPr="00B76D1E">
        <w:fldChar w:fldCharType="separate"/>
      </w:r>
      <w:r w:rsidR="00B76D1E" w:rsidRPr="00B76D1E">
        <w:t xml:space="preserve">Figure </w:t>
      </w:r>
      <w:r w:rsidR="00B76D1E" w:rsidRPr="00B76D1E">
        <w:rPr>
          <w:noProof/>
        </w:rPr>
        <w:t>15</w:t>
      </w:r>
      <w:r w:rsidR="00B76D1E" w:rsidRPr="00B76D1E">
        <w:fldChar w:fldCharType="end"/>
      </w:r>
      <w:r>
        <w:t>, we can see that the clusters</w:t>
      </w:r>
      <w:r w:rsidR="00A77676">
        <w:t xml:space="preserve"> in the first section </w:t>
      </w:r>
      <w:r>
        <w:t xml:space="preserve"> have no meaning as they simply break the data into two equal parts</w:t>
      </w:r>
      <w:r w:rsidR="00A77676">
        <w:t xml:space="preserve"> (all of the data in the section is plotted in a blob).</w:t>
      </w:r>
      <w:r>
        <w:t xml:space="preserve"> Plotting with a different x-axis (</w:t>
      </w:r>
      <w:r w:rsidR="00C7558A" w:rsidRPr="00DA436B">
        <w:rPr>
          <w:rFonts w:ascii="Courier New" w:hAnsi="Courier New" w:cs="Courier New"/>
        </w:rPr>
        <w:t>Premiums in LOB: Motor</w:t>
      </w:r>
      <w:r>
        <w:t xml:space="preserve">) </w:t>
      </w:r>
      <w:r w:rsidRPr="0099019D">
        <w:t xml:space="preserve">in </w:t>
      </w:r>
      <w:r w:rsidR="0099019D">
        <w:rPr>
          <w:highlight w:val="red"/>
        </w:rPr>
        <w:fldChar w:fldCharType="begin"/>
      </w:r>
      <w:r w:rsidR="0099019D">
        <w:rPr>
          <w:highlight w:val="red"/>
        </w:rPr>
        <w:instrText xml:space="preserve"> REF _Ref28941940 \h </w:instrText>
      </w:r>
      <w:r w:rsidR="0099019D">
        <w:rPr>
          <w:highlight w:val="red"/>
        </w:rPr>
      </w:r>
      <w:r w:rsidR="0099019D">
        <w:rPr>
          <w:highlight w:val="red"/>
        </w:rPr>
        <w:fldChar w:fldCharType="separate"/>
      </w:r>
      <w:r w:rsidR="0099019D">
        <w:t xml:space="preserve">Figure </w:t>
      </w:r>
      <w:r w:rsidR="0099019D">
        <w:rPr>
          <w:noProof/>
        </w:rPr>
        <w:t>15</w:t>
      </w:r>
      <w:r w:rsidR="0099019D">
        <w:rPr>
          <w:highlight w:val="red"/>
        </w:rPr>
        <w:fldChar w:fldCharType="end"/>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37D3D99D" w14:textId="77777777" w:rsidR="00694B46" w:rsidRPr="005046FD" w:rsidRDefault="00277AE3" w:rsidP="005046FD">
      <w:pPr>
        <w:pStyle w:val="Heading1"/>
        <w:numPr>
          <w:ilvl w:val="1"/>
          <w:numId w:val="1"/>
        </w:numPr>
        <w:spacing w:line="360" w:lineRule="auto"/>
        <w:ind w:left="788" w:hanging="431"/>
        <w:rPr>
          <w:sz w:val="32"/>
          <w:szCs w:val="32"/>
        </w:rPr>
      </w:pPr>
      <w:bookmarkStart w:id="44" w:name="_heading=h.qlwwpjs6iyl" w:colFirst="0" w:colLast="0"/>
      <w:bookmarkStart w:id="45" w:name="_Toc28904471"/>
      <w:bookmarkEnd w:id="44"/>
      <w:r w:rsidRPr="005046FD">
        <w:rPr>
          <w:sz w:val="32"/>
          <w:szCs w:val="32"/>
        </w:rPr>
        <w:lastRenderedPageBreak/>
        <w:t>Mean Shift</w:t>
      </w:r>
      <w:bookmarkEnd w:id="45"/>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6" w:name="_heading=h.7ee75fbep8na" w:colFirst="0" w:colLast="0"/>
      <w:bookmarkStart w:id="47" w:name="_Toc28904472"/>
      <w:bookmarkEnd w:id="46"/>
      <w:r w:rsidRPr="00AE5712">
        <w:rPr>
          <w:sz w:val="32"/>
          <w:szCs w:val="32"/>
        </w:rPr>
        <w:t>Gaussian Mix</w:t>
      </w:r>
      <w:bookmarkEnd w:id="47"/>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48" w:name="_heading=h.skx4kahxmbuk" w:colFirst="0" w:colLast="0"/>
      <w:bookmarkStart w:id="49" w:name="_Toc28904473"/>
      <w:bookmarkEnd w:id="48"/>
      <w:r w:rsidRPr="00614AA2">
        <w:rPr>
          <w:sz w:val="32"/>
          <w:szCs w:val="32"/>
        </w:rPr>
        <w:t>DBSCAN</w:t>
      </w:r>
      <w:bookmarkEnd w:id="49"/>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50" w:name="_heading=h.d3k2a6awj558" w:colFirst="0" w:colLast="0"/>
      <w:bookmarkStart w:id="51" w:name="_Toc28904474"/>
      <w:bookmarkEnd w:id="50"/>
      <w:proofErr w:type="spellStart"/>
      <w:r w:rsidRPr="007C0C2A">
        <w:rPr>
          <w:sz w:val="32"/>
          <w:szCs w:val="32"/>
        </w:rPr>
        <w:t>Kmodes</w:t>
      </w:r>
      <w:bookmarkEnd w:id="51"/>
      <w:proofErr w:type="spellEnd"/>
    </w:p>
    <w:p w14:paraId="663E5FA1" w14:textId="77777777" w:rsidR="00694B46" w:rsidRDefault="00277AE3" w:rsidP="007C0C2A">
      <w:pPr>
        <w:spacing w:after="200"/>
        <w:ind w:left="720"/>
        <w:jc w:val="both"/>
      </w:pPr>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w:t>
      </w:r>
      <w:r>
        <w:lastRenderedPageBreak/>
        <w:t xml:space="preserve">clusters does not make k-modes a very useful algorithm for this dataset. Even using two clusters is worse than the </w:t>
      </w:r>
      <w:proofErr w:type="spellStart"/>
      <w:r>
        <w:t>groupby</w:t>
      </w:r>
      <w:proofErr w:type="spellEnd"/>
      <w:r>
        <w:t xml:space="preserve"> tables used previously. </w:t>
      </w:r>
    </w:p>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2" w:name="_Toc28904475"/>
      <w:r>
        <w:lastRenderedPageBreak/>
        <w:t>Summary</w:t>
      </w:r>
      <w:bookmarkEnd w:id="52"/>
    </w:p>
    <w:p w14:paraId="400A01BB" w14:textId="77777777" w:rsidR="00694B46" w:rsidRDefault="00694B46"/>
    <w:p w14:paraId="5AF1392D" w14:textId="55D04DFE" w:rsidR="00694B46" w:rsidRDefault="00694B46"/>
    <w:p w14:paraId="1EF80C81" w14:textId="731E3DD7" w:rsidR="00C37466" w:rsidRDefault="00C37466" w:rsidP="0049693F">
      <w:pPr>
        <w:pStyle w:val="ListParagraph"/>
        <w:numPr>
          <w:ilvl w:val="0"/>
          <w:numId w:val="4"/>
        </w:numPr>
        <w:spacing w:after="200"/>
        <w:ind w:hanging="357"/>
        <w:contextualSpacing w:val="0"/>
        <w:jc w:val="both"/>
      </w:pPr>
      <w:r>
        <w:t>Outliers</w:t>
      </w:r>
      <w:r w:rsidR="00FA3170">
        <w:t xml:space="preserve"> were removed using IQR and</w:t>
      </w:r>
      <w:r>
        <w:t xml:space="preserve"> needed </w:t>
      </w:r>
      <w:r w:rsidR="009D2EF4">
        <w:t xml:space="preserve">specific treatment </w:t>
      </w:r>
      <w:r w:rsidR="00FA3170">
        <w:t>for some features.</w:t>
      </w:r>
    </w:p>
    <w:p w14:paraId="334CE5D0" w14:textId="47023638" w:rsidR="00A77676" w:rsidRDefault="0095185F" w:rsidP="0049693F">
      <w:pPr>
        <w:pStyle w:val="ListParagraph"/>
        <w:numPr>
          <w:ilvl w:val="0"/>
          <w:numId w:val="4"/>
        </w:numPr>
        <w:spacing w:after="200"/>
        <w:ind w:hanging="357"/>
        <w:contextualSpacing w:val="0"/>
        <w:jc w:val="both"/>
      </w:pPr>
      <w:r>
        <w:t xml:space="preserve">The </w:t>
      </w:r>
      <w:r w:rsidR="00895257">
        <w:t>AGE</w:t>
      </w:r>
      <w:r>
        <w:t xml:space="preserve"> feature revealed not to be trustworthy</w:t>
      </w:r>
      <w:r w:rsidR="00767AFC">
        <w:t xml:space="preserve">. The team decided </w:t>
      </w:r>
      <w:r w:rsidR="00895257">
        <w:t>not to use</w:t>
      </w:r>
      <w:r w:rsidR="00767AFC">
        <w:t xml:space="preserve"> it in the </w:t>
      </w:r>
      <w:r w:rsidR="00895257">
        <w:t>subsequent analysis, prefe</w:t>
      </w:r>
      <w:r w:rsidR="009B7DCB">
        <w:t>r</w:t>
      </w:r>
      <w:r w:rsidR="00895257">
        <w:t>ring the correlated feature SALARY.</w:t>
      </w:r>
    </w:p>
    <w:p w14:paraId="78E96C39" w14:textId="3AE6DFDB" w:rsidR="00895257" w:rsidRPr="00B26EE8" w:rsidRDefault="00216395" w:rsidP="0049693F">
      <w:pPr>
        <w:pStyle w:val="ListParagraph"/>
        <w:numPr>
          <w:ilvl w:val="0"/>
          <w:numId w:val="4"/>
        </w:numPr>
        <w:spacing w:after="200"/>
        <w:ind w:hanging="357"/>
        <w:contextualSpacing w:val="0"/>
        <w:jc w:val="both"/>
      </w:pPr>
      <w:r>
        <w:t xml:space="preserve">The HAS CHILDREN </w:t>
      </w:r>
      <w:r w:rsidR="00867591">
        <w:t xml:space="preserve">categorical feature was the only </w:t>
      </w:r>
      <w:r w:rsidR="00F41C05">
        <w:t xml:space="preserve">where </w:t>
      </w:r>
      <w:r w:rsidR="00C7764A">
        <w:t xml:space="preserve">using </w:t>
      </w:r>
      <w:r w:rsidR="00C7764A">
        <w:rPr>
          <w:color w:val="000000"/>
        </w:rPr>
        <w:t>k-nearest neighbor algorithm</w:t>
      </w:r>
      <w:r w:rsidR="00435013">
        <w:rPr>
          <w:color w:val="000000"/>
        </w:rPr>
        <w:t xml:space="preserve"> </w:t>
      </w:r>
      <w:r w:rsidR="00B76B3E">
        <w:rPr>
          <w:color w:val="000000"/>
        </w:rPr>
        <w:t xml:space="preserve">resulted in </w:t>
      </w:r>
      <w:r w:rsidR="000149FB">
        <w:rPr>
          <w:color w:val="000000"/>
        </w:rPr>
        <w:t>accura</w:t>
      </w:r>
      <w:bookmarkStart w:id="53" w:name="_GoBack"/>
      <w:bookmarkEnd w:id="53"/>
      <w:r w:rsidR="000149FB">
        <w:rPr>
          <w:color w:val="000000"/>
        </w:rPr>
        <w:t xml:space="preserve">te </w:t>
      </w:r>
      <w:r w:rsidR="00B26EE8">
        <w:rPr>
          <w:color w:val="000000"/>
        </w:rPr>
        <w:t>classification.</w:t>
      </w:r>
    </w:p>
    <w:p w14:paraId="731FF25E" w14:textId="77777777" w:rsidR="00F80088" w:rsidRDefault="00FA3170" w:rsidP="0049693F">
      <w:pPr>
        <w:pStyle w:val="ListParagraph"/>
        <w:numPr>
          <w:ilvl w:val="0"/>
          <w:numId w:val="4"/>
        </w:numPr>
        <w:spacing w:after="200"/>
        <w:ind w:hanging="357"/>
        <w:contextualSpacing w:val="0"/>
        <w:jc w:val="both"/>
      </w:pPr>
      <w:r>
        <w:t>Numerical features regression was tested but didn’t result in good accuracy. A genetic algorithm was then used to</w:t>
      </w:r>
      <w:r w:rsidR="0016274F">
        <w:t xml:space="preserve"> </w:t>
      </w:r>
      <w:r w:rsidR="00CC7FCE">
        <w:t xml:space="preserve">best choose the parameters for a decision tree regressor that estimated the </w:t>
      </w:r>
      <w:r w:rsidR="00A52565">
        <w:t>NaNs in the numerical columns.</w:t>
      </w:r>
    </w:p>
    <w:p w14:paraId="55090411" w14:textId="77EEC3C3" w:rsidR="00F80088" w:rsidRDefault="000907FF" w:rsidP="0049693F">
      <w:pPr>
        <w:pStyle w:val="ListParagraph"/>
        <w:numPr>
          <w:ilvl w:val="0"/>
          <w:numId w:val="4"/>
        </w:numPr>
        <w:spacing w:after="200"/>
        <w:ind w:hanging="357"/>
        <w:contextualSpacing w:val="0"/>
        <w:jc w:val="both"/>
      </w:pPr>
      <w:r>
        <w:t>Some pairs of features revealed to have high correlation</w:t>
      </w:r>
      <w:r w:rsidR="00F80088">
        <w:t xml:space="preserve"> values</w:t>
      </w:r>
      <w:r w:rsidR="00A91D47">
        <w:t xml:space="preserve">, what can be explored </w:t>
      </w:r>
      <w:r w:rsidR="00CE733A">
        <w:t>to improve the customer</w:t>
      </w:r>
      <w:r w:rsidR="004C76C3">
        <w:t xml:space="preserve"> portfolio</w:t>
      </w:r>
      <w:r w:rsidR="00F80088">
        <w:t xml:space="preserve">: </w:t>
      </w:r>
      <w:r w:rsidR="00757CC5" w:rsidRPr="00930565">
        <w:rPr>
          <w:rFonts w:ascii="Courier New" w:eastAsia="Courier New" w:hAnsi="Courier New" w:cs="Courier New"/>
        </w:rPr>
        <w:t>Claims Rate</w:t>
      </w:r>
      <w:r w:rsidR="00757CC5">
        <w:t xml:space="preserve"> </w:t>
      </w:r>
      <w:r w:rsidR="00F80088">
        <w:t>and</w:t>
      </w:r>
      <w:r w:rsidR="00757CC5">
        <w:t xml:space="preserve"> </w:t>
      </w:r>
      <w:r w:rsidR="00757CC5" w:rsidRPr="00930565">
        <w:rPr>
          <w:rFonts w:ascii="Courier New" w:eastAsia="Courier New" w:hAnsi="Courier New" w:cs="Courier New"/>
        </w:rPr>
        <w:t>Customer Monetary Value</w:t>
      </w:r>
      <w:r w:rsidR="006525C1" w:rsidRPr="00930565">
        <w:rPr>
          <w:rFonts w:eastAsia="Courier New"/>
        </w:rPr>
        <w:t xml:space="preserve"> (inversely)</w:t>
      </w:r>
      <w:r w:rsidR="00F80088" w:rsidRPr="00930565">
        <w:rPr>
          <w:rFonts w:eastAsia="Courier New"/>
        </w:rPr>
        <w:t>,</w:t>
      </w:r>
      <w:r w:rsidR="00F80088" w:rsidRPr="00930565">
        <w:rPr>
          <w:rFonts w:ascii="Courier New" w:eastAsia="Courier New" w:hAnsi="Courier New" w:cs="Courier New"/>
        </w:rPr>
        <w:t xml:space="preserve"> </w:t>
      </w:r>
      <w:r w:rsidR="00F80088" w:rsidRPr="00930565">
        <w:rPr>
          <w:rFonts w:ascii="Courier New" w:eastAsia="Courier New" w:hAnsi="Courier New" w:cs="Courier New"/>
        </w:rPr>
        <w:t>Premiums in LOB: Motor</w:t>
      </w:r>
      <w:r w:rsidR="00F80088">
        <w:t xml:space="preserve"> </w:t>
      </w:r>
      <w:r w:rsidR="006525C1">
        <w:t>and</w:t>
      </w:r>
      <w:r w:rsidR="00F80088">
        <w:t xml:space="preserve"> all other insurance premium totals</w:t>
      </w:r>
      <w:r w:rsidR="006525C1">
        <w:t xml:space="preserve"> (</w:t>
      </w:r>
      <w:r w:rsidR="006525C1">
        <w:t>inversely)</w:t>
      </w:r>
      <w:r w:rsidR="006525C1">
        <w:t xml:space="preserve">, </w:t>
      </w:r>
      <w:r w:rsidR="00F80088" w:rsidRPr="00930565">
        <w:rPr>
          <w:rFonts w:ascii="Courier New" w:eastAsia="Courier New" w:hAnsi="Courier New" w:cs="Courier New"/>
        </w:rPr>
        <w:t>Premiums in LOB: Household</w:t>
      </w:r>
      <w:r w:rsidR="00F80088">
        <w:t xml:space="preserve">, </w:t>
      </w:r>
      <w:r w:rsidR="00F80088" w:rsidRPr="00930565">
        <w:rPr>
          <w:rFonts w:ascii="Courier New" w:eastAsia="Courier New" w:hAnsi="Courier New" w:cs="Courier New"/>
        </w:rPr>
        <w:t>Premiums in LOB:  Life</w:t>
      </w:r>
      <w:r w:rsidR="00F80088">
        <w:t xml:space="preserve"> and </w:t>
      </w:r>
      <w:r w:rsidR="00F80088" w:rsidRPr="00930565">
        <w:rPr>
          <w:rFonts w:ascii="Courier New" w:eastAsia="Courier New" w:hAnsi="Courier New" w:cs="Courier New"/>
        </w:rPr>
        <w:t>Premiums in LOB: Work Compensations</w:t>
      </w:r>
      <w:r w:rsidR="00930565" w:rsidRPr="00930565">
        <w:rPr>
          <w:rFonts w:ascii="Courier New" w:eastAsia="Courier New" w:hAnsi="Courier New" w:cs="Courier New"/>
        </w:rPr>
        <w:t>,</w:t>
      </w:r>
      <w:r w:rsidR="00930565">
        <w:rPr>
          <w:rFonts w:ascii="Courier New" w:eastAsia="Courier New" w:hAnsi="Courier New" w:cs="Courier New"/>
        </w:rPr>
        <w:t xml:space="preserve"> </w:t>
      </w:r>
      <w:r w:rsidR="00F80088">
        <w:t>Household insurance and the sum of the premiums</w:t>
      </w:r>
      <w:r w:rsidR="00A91D47">
        <w:t>.</w:t>
      </w:r>
    </w:p>
    <w:p w14:paraId="2A1AD6AF" w14:textId="77777777" w:rsidR="00FE143B" w:rsidRDefault="00290726" w:rsidP="0049693F">
      <w:pPr>
        <w:pStyle w:val="ListParagraph"/>
        <w:numPr>
          <w:ilvl w:val="0"/>
          <w:numId w:val="4"/>
        </w:numPr>
        <w:spacing w:after="200"/>
        <w:contextualSpacing w:val="0"/>
        <w:jc w:val="both"/>
      </w:pPr>
      <w:r>
        <w:t xml:space="preserve">The quartiles showed </w:t>
      </w:r>
      <w:r w:rsidR="00F1469D">
        <w:t xml:space="preserve">opportunities </w:t>
      </w:r>
      <w:r w:rsidR="00047DF6">
        <w:t xml:space="preserve">to increase insurance consumption </w:t>
      </w:r>
      <w:r w:rsidR="00631D7B">
        <w:t xml:space="preserve">in some areas and </w:t>
      </w:r>
      <w:r w:rsidR="00DB646A">
        <w:t>a</w:t>
      </w:r>
      <w:r w:rsidR="00940F3D">
        <w:t>n</w:t>
      </w:r>
      <w:r w:rsidR="00DB646A">
        <w:t xml:space="preserve"> una</w:t>
      </w:r>
      <w:r w:rsidR="00940F3D">
        <w:t>ss</w:t>
      </w:r>
      <w:r w:rsidR="00DB646A">
        <w:t xml:space="preserve">essed potential </w:t>
      </w:r>
      <w:r w:rsidR="00940F3D">
        <w:t>on clients with high income.</w:t>
      </w:r>
    </w:p>
    <w:p w14:paraId="3E52B481" w14:textId="1CC8E32A" w:rsidR="00564B2D" w:rsidRDefault="00994093" w:rsidP="0049693F">
      <w:pPr>
        <w:pStyle w:val="ListParagraph"/>
        <w:numPr>
          <w:ilvl w:val="0"/>
          <w:numId w:val="4"/>
        </w:numPr>
        <w:spacing w:after="200"/>
        <w:contextualSpacing w:val="0"/>
        <w:jc w:val="both"/>
      </w:pPr>
      <w:r>
        <w:t xml:space="preserve">Boxplots revealed that the highest insurance </w:t>
      </w:r>
      <w:r w:rsidR="00C67BF3">
        <w:t xml:space="preserve">premiums in Health and Life </w:t>
      </w:r>
      <w:r w:rsidR="00AC7CAC">
        <w:t xml:space="preserve">come from people with no children and </w:t>
      </w:r>
      <w:r w:rsidR="001D3AE9">
        <w:t>lower education levels</w:t>
      </w:r>
      <w:r w:rsidR="00AC7CAC">
        <w:t xml:space="preserve">. </w:t>
      </w:r>
      <w:r w:rsidR="00CB0080">
        <w:t>It seems that clients with high insurance buying potential are not being accessed for events that can cause major changes in their lives.</w:t>
      </w:r>
    </w:p>
    <w:p w14:paraId="61BF86AA" w14:textId="5E6FB26C" w:rsidR="009B47F4" w:rsidRDefault="009B47F4" w:rsidP="0049693F">
      <w:pPr>
        <w:pStyle w:val="ListParagraph"/>
        <w:numPr>
          <w:ilvl w:val="0"/>
          <w:numId w:val="4"/>
        </w:numPr>
        <w:spacing w:after="200"/>
        <w:contextualSpacing w:val="0"/>
        <w:jc w:val="both"/>
      </w:pPr>
      <w:r>
        <w:t xml:space="preserve">Using </w:t>
      </w:r>
      <w:r w:rsidR="00B72704">
        <w:t xml:space="preserve">a decision </w:t>
      </w:r>
      <w:proofErr w:type="gramStart"/>
      <w:r w:rsidR="00B72704">
        <w:t>tree</w:t>
      </w:r>
      <w:proofErr w:type="gramEnd"/>
      <w:r w:rsidR="00B72704">
        <w:t xml:space="preserve"> it was possible to confirm that the higher premium sums are concentrated on people with lower educational levels and </w:t>
      </w:r>
      <w:r w:rsidR="00B72704">
        <w:t>that geography is not a relevant variable for customer potential measurement</w:t>
      </w:r>
      <w:r w:rsidR="00B72704">
        <w:t>.</w:t>
      </w:r>
    </w:p>
    <w:p w14:paraId="66692BB5" w14:textId="6BBE9A77" w:rsidR="00A77676" w:rsidRDefault="00A77676"/>
    <w:p w14:paraId="0A38ADA9" w14:textId="3B6AEB8F" w:rsidR="00A77676" w:rsidRDefault="00A77676"/>
    <w:p w14:paraId="0FDBAB83" w14:textId="794F7CE7" w:rsidR="00A77676" w:rsidRDefault="00A77676"/>
    <w:p w14:paraId="7977B296" w14:textId="671F3CA3" w:rsidR="00A77676" w:rsidRDefault="00A77676">
      <w:r>
        <w:rPr>
          <w:noProof/>
        </w:rPr>
        <w:drawing>
          <wp:inline distT="0" distB="0" distL="0" distR="0" wp14:anchorId="34662EB4" wp14:editId="3FEAEE4A">
            <wp:extent cx="5943600" cy="106172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nshifttabme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4297BFEF" w14:textId="52AB0CFD" w:rsidR="00A77676" w:rsidRDefault="00A77676"/>
    <w:p w14:paraId="071E333C" w14:textId="2CA038CC" w:rsidR="00A77676" w:rsidRDefault="00A77676"/>
    <w:p w14:paraId="19AFC633" w14:textId="30753D9C" w:rsidR="00A77676" w:rsidRDefault="00A77676">
      <w:r>
        <w:rPr>
          <w:noProof/>
        </w:rPr>
        <w:lastRenderedPageBreak/>
        <w:drawing>
          <wp:inline distT="0" distB="0" distL="0" distR="0" wp14:anchorId="1CC9502F" wp14:editId="73921450">
            <wp:extent cx="5943600" cy="1027430"/>
            <wp:effectExtent l="0" t="0" r="0" b="127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anshifttabcoun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220D3664" w14:textId="6FEC4D6D" w:rsidR="00A77676" w:rsidRDefault="00A77676"/>
    <w:p w14:paraId="57634A27" w14:textId="1720A83E" w:rsidR="00A77676" w:rsidRDefault="00A77676"/>
    <w:p w14:paraId="5AE2FF7B" w14:textId="516FEAEC" w:rsidR="00A77676" w:rsidRDefault="00A77676"/>
    <w:p w14:paraId="4D944663" w14:textId="4C5D17F6" w:rsidR="00A77676" w:rsidRDefault="00A77676"/>
    <w:p w14:paraId="2A6D0399" w14:textId="332FC625" w:rsidR="00A77676" w:rsidRDefault="00A77676"/>
    <w:p w14:paraId="4AD150CF" w14:textId="5B15E718" w:rsidR="00A77676" w:rsidRDefault="00A77676"/>
    <w:p w14:paraId="724F7203" w14:textId="6CD5C550" w:rsidR="00A77676" w:rsidRDefault="00A77676"/>
    <w:p w14:paraId="5FFF8160" w14:textId="68132EB1" w:rsidR="00A77676" w:rsidRDefault="00A77676"/>
    <w:p w14:paraId="42F32EF1" w14:textId="065CA9F2" w:rsidR="00A77676" w:rsidRDefault="00A77676"/>
    <w:p w14:paraId="2BF06CF3" w14:textId="41907D6B" w:rsidR="00A77676" w:rsidRDefault="00A77676"/>
    <w:p w14:paraId="5F285539" w14:textId="295A665E" w:rsidR="00A77676" w:rsidRDefault="00A77676"/>
    <w:p w14:paraId="0C15E4E4" w14:textId="3EFAAFE8" w:rsidR="00A77676" w:rsidRDefault="00A77676"/>
    <w:p w14:paraId="323B3026" w14:textId="23B2E59E" w:rsidR="00A77676" w:rsidRDefault="00A77676"/>
    <w:p w14:paraId="211FA0A3" w14:textId="55625692" w:rsidR="00A77676" w:rsidRDefault="00A77676"/>
    <w:p w14:paraId="389FF236" w14:textId="6B1BCCEB" w:rsidR="00A77676" w:rsidRDefault="00A77676"/>
    <w:p w14:paraId="24914244" w14:textId="73A7FDF2" w:rsidR="00A77676" w:rsidRDefault="00A77676"/>
    <w:p w14:paraId="0EC6258D" w14:textId="629B56C8" w:rsidR="00A77676" w:rsidRDefault="00A77676"/>
    <w:p w14:paraId="7C5D1836" w14:textId="1A76BC7E" w:rsidR="00A77676" w:rsidRDefault="00A77676"/>
    <w:p w14:paraId="5829DE67" w14:textId="5945EAD6" w:rsidR="00A77676" w:rsidRDefault="00A77676"/>
    <w:p w14:paraId="6A4EF047" w14:textId="7164BA24" w:rsidR="00A77676" w:rsidRDefault="00A77676"/>
    <w:p w14:paraId="4045FBED" w14:textId="57DE8EE2" w:rsidR="00A77676" w:rsidRDefault="00A77676"/>
    <w:p w14:paraId="45001869" w14:textId="77777777" w:rsidR="00834D9C" w:rsidRDefault="00834D9C" w:rsidP="00CE77EB">
      <w:pPr>
        <w:pStyle w:val="Heading1"/>
        <w:ind w:left="0" w:firstLine="0"/>
        <w:jc w:val="center"/>
        <w:sectPr w:rsidR="00834D9C" w:rsidSect="00953C34">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pgNumType w:start="1"/>
          <w:cols w:space="720"/>
          <w:titlePg/>
          <w:docGrid w:linePitch="299"/>
        </w:sectPr>
      </w:pPr>
    </w:p>
    <w:p w14:paraId="1F4BD73F" w14:textId="23A3D7E2" w:rsidR="00CE77EB" w:rsidRDefault="00133C99" w:rsidP="00CE77EB">
      <w:pPr>
        <w:pStyle w:val="Heading1"/>
        <w:ind w:left="0" w:firstLine="0"/>
        <w:jc w:val="center"/>
      </w:pPr>
      <w:r>
        <w:lastRenderedPageBreak/>
        <w:t>Appendix</w:t>
      </w:r>
      <w:r w:rsidR="00B307A6">
        <w:t xml:space="preserve"> </w:t>
      </w:r>
      <w:r w:rsidR="00860ACA">
        <w:t>B</w:t>
      </w:r>
    </w:p>
    <w:p w14:paraId="4314D129" w14:textId="6E8699CF" w:rsidR="007C63D3" w:rsidRDefault="0046539E" w:rsidP="00834D9C">
      <w:r>
        <w:rPr>
          <w:noProof/>
        </w:rPr>
        <w:drawing>
          <wp:anchor distT="0" distB="0" distL="114300" distR="114300" simplePos="0" relativeHeight="251664384" behindDoc="0" locked="0" layoutInCell="1" allowOverlap="1" wp14:anchorId="5940AB31" wp14:editId="74210565">
            <wp:simplePos x="0" y="0"/>
            <wp:positionH relativeFrom="column">
              <wp:posOffset>3328035</wp:posOffset>
            </wp:positionH>
            <wp:positionV relativeFrom="paragraph">
              <wp:posOffset>469011</wp:posOffset>
            </wp:positionV>
            <wp:extent cx="3060000" cy="6120000"/>
            <wp:effectExtent l="0" t="0" r="7620" b="0"/>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bscan1.png"/>
                    <pic:cNvPicPr/>
                  </pic:nvPicPr>
                  <pic:blipFill>
                    <a:blip r:embed="rId3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DB706B4" wp14:editId="41D982AA">
            <wp:simplePos x="0" y="0"/>
            <wp:positionH relativeFrom="column">
              <wp:posOffset>-14605</wp:posOffset>
            </wp:positionH>
            <wp:positionV relativeFrom="paragraph">
              <wp:posOffset>468630</wp:posOffset>
            </wp:positionV>
            <wp:extent cx="3059430" cy="6119495"/>
            <wp:effectExtent l="0" t="0" r="762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scan0.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14:sizeRelH relativeFrom="margin">
              <wp14:pctWidth>0</wp14:pctWidth>
            </wp14:sizeRelH>
            <wp14:sizeRelV relativeFrom="margin">
              <wp14:pctHeight>0</wp14:pctHeight>
            </wp14:sizeRelV>
          </wp:anchor>
        </w:drawing>
      </w:r>
    </w:p>
    <w:p w14:paraId="3316EEF8" w14:textId="16046EA1" w:rsidR="007C63D3" w:rsidRDefault="007C63D3" w:rsidP="00834D9C">
      <w:pPr>
        <w:sectPr w:rsidR="007C63D3" w:rsidSect="00834D9C">
          <w:type w:val="continuous"/>
          <w:pgSz w:w="12240" w:h="15840"/>
          <w:pgMar w:top="1440" w:right="1440" w:bottom="1440" w:left="1440" w:header="720" w:footer="720" w:gutter="0"/>
          <w:pgNumType w:start="1"/>
          <w:cols w:space="720"/>
          <w:titlePg/>
          <w:docGrid w:linePitch="299"/>
        </w:sectPr>
      </w:pPr>
    </w:p>
    <w:p w14:paraId="02A1D8BD" w14:textId="5C95811A" w:rsidR="007C63D3" w:rsidRDefault="007C63D3" w:rsidP="00834D9C">
      <w:pPr>
        <w:sectPr w:rsidR="007C63D3" w:rsidSect="007C63D3">
          <w:type w:val="continuous"/>
          <w:pgSz w:w="12240" w:h="15840"/>
          <w:pgMar w:top="1440" w:right="1440" w:bottom="1440" w:left="1440" w:header="720" w:footer="720" w:gutter="0"/>
          <w:pgNumType w:start="1"/>
          <w:cols w:num="2" w:space="720"/>
          <w:titlePg/>
          <w:docGrid w:linePitch="299"/>
        </w:sectPr>
      </w:pPr>
    </w:p>
    <w:p w14:paraId="3B677AC3" w14:textId="5D0BD9CC" w:rsidR="00A77676" w:rsidRDefault="00EB1C2E">
      <w:r>
        <w:rPr>
          <w:noProof/>
        </w:rPr>
        <w:lastRenderedPageBreak/>
        <w:drawing>
          <wp:anchor distT="0" distB="0" distL="114300" distR="114300" simplePos="0" relativeHeight="251665408" behindDoc="0" locked="0" layoutInCell="1" allowOverlap="1" wp14:anchorId="2BCA63FC" wp14:editId="0BD039D7">
            <wp:simplePos x="0" y="0"/>
            <wp:positionH relativeFrom="column">
              <wp:posOffset>3279140</wp:posOffset>
            </wp:positionH>
            <wp:positionV relativeFrom="paragraph">
              <wp:posOffset>0</wp:posOffset>
            </wp:positionV>
            <wp:extent cx="3060000" cy="6120000"/>
            <wp:effectExtent l="0" t="0" r="7620" b="0"/>
            <wp:wrapSquare wrapText="bothSides"/>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scan3.png"/>
                    <pic:cNvPicPr/>
                  </pic:nvPicPr>
                  <pic:blipFill>
                    <a:blip r:embed="rId3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53E78D8C" wp14:editId="7E4BC011">
            <wp:extent cx="3060000" cy="6120000"/>
            <wp:effectExtent l="0" t="0" r="762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scan2.png"/>
                    <pic:cNvPicPr/>
                  </pic:nvPicPr>
                  <pic:blipFill>
                    <a:blip r:embed="rId3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66432" behindDoc="0" locked="0" layoutInCell="1" allowOverlap="1" wp14:anchorId="5CE528AF" wp14:editId="565D260A">
            <wp:simplePos x="0" y="0"/>
            <wp:positionH relativeFrom="column">
              <wp:posOffset>3230880</wp:posOffset>
            </wp:positionH>
            <wp:positionV relativeFrom="paragraph">
              <wp:posOffset>254</wp:posOffset>
            </wp:positionV>
            <wp:extent cx="3060000" cy="6120000"/>
            <wp:effectExtent l="0" t="0" r="7620" b="0"/>
            <wp:wrapSquare wrapText="bothSides"/>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bscan5.png"/>
                    <pic:cNvPicPr/>
                  </pic:nvPicPr>
                  <pic:blipFill>
                    <a:blip r:embed="rId4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EE698CF" wp14:editId="6CF80418">
            <wp:extent cx="3060000" cy="6120000"/>
            <wp:effectExtent l="0" t="0" r="762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4.png"/>
                    <pic:cNvPicPr/>
                  </pic:nvPicPr>
                  <pic:blipFill>
                    <a:blip r:embed="rId4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73B2BEE8" wp14:editId="4E891EA1">
            <wp:extent cx="3060000" cy="6120000"/>
            <wp:effectExtent l="0" t="0" r="762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can6.png"/>
                    <pic:cNvPicPr/>
                  </pic:nvPicPr>
                  <pic:blipFill>
                    <a:blip r:embed="rId4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67456" behindDoc="0" locked="0" layoutInCell="1" allowOverlap="1" wp14:anchorId="75F31009" wp14:editId="77C3F817">
            <wp:simplePos x="0" y="0"/>
            <wp:positionH relativeFrom="column">
              <wp:posOffset>-3200400</wp:posOffset>
            </wp:positionH>
            <wp:positionV relativeFrom="paragraph">
              <wp:posOffset>0</wp:posOffset>
            </wp:positionV>
            <wp:extent cx="3060000" cy="612000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bscan7.png"/>
                    <pic:cNvPicPr/>
                  </pic:nvPicPr>
                  <pic:blipFill>
                    <a:blip r:embed="rId4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44475D18" w14:textId="00CB3E1C" w:rsidR="00A77676" w:rsidRDefault="00A77676"/>
    <w:p w14:paraId="101A6A3A" w14:textId="6069F36F" w:rsidR="00A77676" w:rsidRDefault="00A77676"/>
    <w:p w14:paraId="5BACCFCA" w14:textId="0FAC4E1B" w:rsidR="00A77676" w:rsidRDefault="00A77676"/>
    <w:p w14:paraId="603D0D7D" w14:textId="213B70A5" w:rsidR="00A77676" w:rsidRDefault="00A77676"/>
    <w:p w14:paraId="005D2391" w14:textId="102A18F1" w:rsidR="00A77676" w:rsidRDefault="00A77676"/>
    <w:p w14:paraId="3A0B8FEC" w14:textId="689D25AF" w:rsidR="00A77676" w:rsidRDefault="00A77676"/>
    <w:p w14:paraId="6FBB8B87" w14:textId="08E4BBE6" w:rsidR="00A77676" w:rsidRDefault="00A77676"/>
    <w:p w14:paraId="4A0911CA" w14:textId="58FC44CE" w:rsidR="00A77676" w:rsidRDefault="00A77676"/>
    <w:p w14:paraId="60E8652E" w14:textId="7FD5B4E8" w:rsidR="00A77676" w:rsidRDefault="00AF2B0A">
      <w:r>
        <w:rPr>
          <w:noProof/>
        </w:rPr>
        <w:lastRenderedPageBreak/>
        <w:drawing>
          <wp:anchor distT="0" distB="0" distL="114300" distR="114300" simplePos="0" relativeHeight="251669504" behindDoc="0" locked="0" layoutInCell="1" allowOverlap="1" wp14:anchorId="7F54B87F" wp14:editId="6D4E3FBF">
            <wp:simplePos x="0" y="0"/>
            <wp:positionH relativeFrom="column">
              <wp:posOffset>3218688</wp:posOffset>
            </wp:positionH>
            <wp:positionV relativeFrom="paragraph">
              <wp:posOffset>0</wp:posOffset>
            </wp:positionV>
            <wp:extent cx="3059430" cy="6119495"/>
            <wp:effectExtent l="0" t="0" r="7620" b="0"/>
            <wp:wrapSquare wrapText="bothSides"/>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us1.png"/>
                    <pic:cNvPicPr/>
                  </pic:nvPicPr>
                  <pic:blipFill>
                    <a:blip r:embed="rId44">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B9CE6E8" wp14:editId="53FE9F15">
            <wp:extent cx="3060000" cy="612000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us0.png"/>
                    <pic:cNvPicPr/>
                  </pic:nvPicPr>
                  <pic:blipFill>
                    <a:blip r:embed="rId4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0528" behindDoc="0" locked="0" layoutInCell="1" allowOverlap="1" wp14:anchorId="4C40F951" wp14:editId="2DE76306">
            <wp:simplePos x="0" y="0"/>
            <wp:positionH relativeFrom="column">
              <wp:posOffset>3157347</wp:posOffset>
            </wp:positionH>
            <wp:positionV relativeFrom="paragraph">
              <wp:posOffset>381</wp:posOffset>
            </wp:positionV>
            <wp:extent cx="3060000" cy="6120000"/>
            <wp:effectExtent l="0" t="0" r="7620" b="0"/>
            <wp:wrapSquare wrapText="bothSides"/>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us3.png"/>
                    <pic:cNvPicPr/>
                  </pic:nvPicPr>
                  <pic:blipFill>
                    <a:blip r:embed="rId46">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BD62C38" wp14:editId="6A82E4F2">
            <wp:extent cx="3060000" cy="6120000"/>
            <wp:effectExtent l="0" t="0" r="762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us2.png"/>
                    <pic:cNvPicPr/>
                  </pic:nvPicPr>
                  <pic:blipFill>
                    <a:blip r:embed="rId4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1552" behindDoc="0" locked="0" layoutInCell="1" allowOverlap="1" wp14:anchorId="5721473B" wp14:editId="56FD028B">
            <wp:simplePos x="0" y="0"/>
            <wp:positionH relativeFrom="column">
              <wp:posOffset>3059303</wp:posOffset>
            </wp:positionH>
            <wp:positionV relativeFrom="paragraph">
              <wp:posOffset>127</wp:posOffset>
            </wp:positionV>
            <wp:extent cx="3060000" cy="6120000"/>
            <wp:effectExtent l="0" t="0" r="7620" b="0"/>
            <wp:wrapSquare wrapText="bothSides"/>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us5.png"/>
                    <pic:cNvPicPr/>
                  </pic:nvPicPr>
                  <pic:blipFill>
                    <a:blip r:embed="rId4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427C1C72" wp14:editId="6997B54D">
            <wp:extent cx="3060000" cy="6120000"/>
            <wp:effectExtent l="0" t="0" r="762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us4.png"/>
                    <pic:cNvPicPr/>
                  </pic:nvPicPr>
                  <pic:blipFill>
                    <a:blip r:embed="rId4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4DEDF56D" wp14:editId="56363FD9">
            <wp:extent cx="3060000" cy="6120000"/>
            <wp:effectExtent l="0" t="0" r="7620" b="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us6.png"/>
                    <pic:cNvPicPr/>
                  </pic:nvPicPr>
                  <pic:blipFill>
                    <a:blip r:embed="rId50">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2576" behindDoc="0" locked="0" layoutInCell="1" allowOverlap="1" wp14:anchorId="16CCB5BB" wp14:editId="406D73D7">
            <wp:simplePos x="0" y="0"/>
            <wp:positionH relativeFrom="column">
              <wp:posOffset>-3200400</wp:posOffset>
            </wp:positionH>
            <wp:positionV relativeFrom="paragraph">
              <wp:posOffset>0</wp:posOffset>
            </wp:positionV>
            <wp:extent cx="3060000" cy="6120000"/>
            <wp:effectExtent l="0" t="0" r="762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us7.png"/>
                    <pic:cNvPicPr/>
                  </pic:nvPicPr>
                  <pic:blipFill>
                    <a:blip r:embed="rId51">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317E05CC" w14:textId="3C520A38" w:rsidR="00816EE5" w:rsidRDefault="00CA624E">
      <w:r>
        <w:rPr>
          <w:noProof/>
        </w:rPr>
        <w:lastRenderedPageBreak/>
        <w:drawing>
          <wp:anchor distT="0" distB="0" distL="114300" distR="114300" simplePos="0" relativeHeight="251673600" behindDoc="0" locked="0" layoutInCell="1" allowOverlap="1" wp14:anchorId="3CA2AFB5" wp14:editId="6A897535">
            <wp:simplePos x="0" y="0"/>
            <wp:positionH relativeFrom="column">
              <wp:posOffset>3157728</wp:posOffset>
            </wp:positionH>
            <wp:positionV relativeFrom="paragraph">
              <wp:posOffset>0</wp:posOffset>
            </wp:positionV>
            <wp:extent cx="3060000" cy="6120000"/>
            <wp:effectExtent l="0" t="0" r="7620" b="0"/>
            <wp:wrapSquare wrapText="bothSides"/>
            <wp:docPr id="23" name="Picture 2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1.png"/>
                    <pic:cNvPicPr/>
                  </pic:nvPicPr>
                  <pic:blipFill>
                    <a:blip r:embed="rId5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6D3CEC1B" wp14:editId="05204ED0">
            <wp:extent cx="3060000" cy="6120000"/>
            <wp:effectExtent l="0" t="0" r="762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means0.png"/>
                    <pic:cNvPicPr/>
                  </pic:nvPicPr>
                  <pic:blipFill>
                    <a:blip r:embed="rId5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Pr>
          <w:noProof/>
        </w:rPr>
        <w:lastRenderedPageBreak/>
        <w:drawing>
          <wp:anchor distT="0" distB="0" distL="114300" distR="114300" simplePos="0" relativeHeight="251674624" behindDoc="0" locked="0" layoutInCell="1" allowOverlap="1" wp14:anchorId="53167246" wp14:editId="04F38E18">
            <wp:simplePos x="0" y="0"/>
            <wp:positionH relativeFrom="column">
              <wp:posOffset>2962275</wp:posOffset>
            </wp:positionH>
            <wp:positionV relativeFrom="paragraph">
              <wp:posOffset>254</wp:posOffset>
            </wp:positionV>
            <wp:extent cx="3060000" cy="6120000"/>
            <wp:effectExtent l="0" t="0" r="7620" b="0"/>
            <wp:wrapSquare wrapText="bothSides"/>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eans3.png"/>
                    <pic:cNvPicPr/>
                  </pic:nvPicPr>
                  <pic:blipFill>
                    <a:blip r:embed="rId5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398933DF" wp14:editId="5C696AE5">
            <wp:extent cx="3060000" cy="6120000"/>
            <wp:effectExtent l="0" t="0" r="762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means2.png"/>
                    <pic:cNvPicPr/>
                  </pic:nvPicPr>
                  <pic:blipFill>
                    <a:blip r:embed="rId5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4C6227">
        <w:rPr>
          <w:noProof/>
        </w:rPr>
        <w:lastRenderedPageBreak/>
        <w:drawing>
          <wp:anchor distT="0" distB="0" distL="114300" distR="114300" simplePos="0" relativeHeight="251675648" behindDoc="0" locked="0" layoutInCell="1" allowOverlap="1" wp14:anchorId="0FD6311D" wp14:editId="7D85453A">
            <wp:simplePos x="0" y="0"/>
            <wp:positionH relativeFrom="column">
              <wp:posOffset>3145155</wp:posOffset>
            </wp:positionH>
            <wp:positionV relativeFrom="paragraph">
              <wp:posOffset>0</wp:posOffset>
            </wp:positionV>
            <wp:extent cx="3059430" cy="6119495"/>
            <wp:effectExtent l="0" t="0" r="7620" b="0"/>
            <wp:wrapSquare wrapText="bothSides"/>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means5.png"/>
                    <pic:cNvPicPr/>
                  </pic:nvPicPr>
                  <pic:blipFill>
                    <a:blip r:embed="rId56">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98F9A2C" wp14:editId="1311A0BB">
            <wp:extent cx="3060000" cy="6120000"/>
            <wp:effectExtent l="0" t="0" r="762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means4.png"/>
                    <pic:cNvPicPr/>
                  </pic:nvPicPr>
                  <pic:blipFill>
                    <a:blip r:embed="rId5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lastRenderedPageBreak/>
        <w:drawing>
          <wp:inline distT="0" distB="0" distL="0" distR="0" wp14:anchorId="17FEA4DD" wp14:editId="7CBDCF75">
            <wp:extent cx="3060000" cy="6120000"/>
            <wp:effectExtent l="0" t="0" r="762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means6.png"/>
                    <pic:cNvPicPr/>
                  </pic:nvPicPr>
                  <pic:blipFill>
                    <a:blip r:embed="rId5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816EE5">
        <w:rPr>
          <w:noProof/>
        </w:rPr>
        <w:drawing>
          <wp:anchor distT="0" distB="0" distL="114300" distR="114300" simplePos="0" relativeHeight="251676672" behindDoc="0" locked="0" layoutInCell="1" allowOverlap="1" wp14:anchorId="69D6F910" wp14:editId="203F69E6">
            <wp:simplePos x="0" y="0"/>
            <wp:positionH relativeFrom="column">
              <wp:posOffset>-3200400</wp:posOffset>
            </wp:positionH>
            <wp:positionV relativeFrom="paragraph">
              <wp:posOffset>0</wp:posOffset>
            </wp:positionV>
            <wp:extent cx="3060000" cy="6120000"/>
            <wp:effectExtent l="0" t="0" r="7620" b="0"/>
            <wp:wrapSquare wrapText="bothSides"/>
            <wp:docPr id="29" name="Picture 29" descr="A picture containing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means7.png"/>
                    <pic:cNvPicPr/>
                  </pic:nvPicPr>
                  <pic:blipFill>
                    <a:blip r:embed="rId59">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p>
    <w:p w14:paraId="0833E41C" w14:textId="305F02FA" w:rsidR="00816EE5" w:rsidRDefault="00816EE5"/>
    <w:p w14:paraId="6DC055B3" w14:textId="3B803DE8" w:rsidR="00923EA1" w:rsidRDefault="004C6227">
      <w:r>
        <w:rPr>
          <w:noProof/>
        </w:rPr>
        <w:lastRenderedPageBreak/>
        <w:drawing>
          <wp:anchor distT="0" distB="0" distL="114300" distR="114300" simplePos="0" relativeHeight="251677696" behindDoc="0" locked="0" layoutInCell="1" allowOverlap="1" wp14:anchorId="649F8C7E" wp14:editId="4B42583D">
            <wp:simplePos x="0" y="0"/>
            <wp:positionH relativeFrom="column">
              <wp:posOffset>3279140</wp:posOffset>
            </wp:positionH>
            <wp:positionV relativeFrom="paragraph">
              <wp:posOffset>0</wp:posOffset>
            </wp:positionV>
            <wp:extent cx="3059430" cy="6119495"/>
            <wp:effectExtent l="0" t="0" r="7620" b="0"/>
            <wp:wrapSquare wrapText="bothSides"/>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0.png"/>
                    <pic:cNvPicPr/>
                  </pic:nvPicPr>
                  <pic:blipFill>
                    <a:blip r:embed="rId60">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1430F023" wp14:editId="38BB758D">
            <wp:extent cx="3128400" cy="612000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ode.png"/>
                    <pic:cNvPicPr/>
                  </pic:nvPicPr>
                  <pic:blipFill>
                    <a:blip r:embed="rId61">
                      <a:extLst>
                        <a:ext uri="{28A0092B-C50C-407E-A947-70E740481C1C}">
                          <a14:useLocalDpi xmlns:a14="http://schemas.microsoft.com/office/drawing/2010/main" val="0"/>
                        </a:ext>
                      </a:extLst>
                    </a:blip>
                    <a:stretch>
                      <a:fillRect/>
                    </a:stretch>
                  </pic:blipFill>
                  <pic:spPr>
                    <a:xfrm>
                      <a:off x="0" y="0"/>
                      <a:ext cx="3128400" cy="6120000"/>
                    </a:xfrm>
                    <a:prstGeom prst="rect">
                      <a:avLst/>
                    </a:prstGeom>
                  </pic:spPr>
                </pic:pic>
              </a:graphicData>
            </a:graphic>
          </wp:inline>
        </w:drawing>
      </w:r>
      <w:r>
        <w:rPr>
          <w:noProof/>
        </w:rPr>
        <w:lastRenderedPageBreak/>
        <w:drawing>
          <wp:anchor distT="0" distB="0" distL="114300" distR="114300" simplePos="0" relativeHeight="251678720" behindDoc="0" locked="0" layoutInCell="1" allowOverlap="1" wp14:anchorId="30002FD1" wp14:editId="17849020">
            <wp:simplePos x="0" y="0"/>
            <wp:positionH relativeFrom="column">
              <wp:posOffset>3291840</wp:posOffset>
            </wp:positionH>
            <wp:positionV relativeFrom="paragraph">
              <wp:posOffset>635</wp:posOffset>
            </wp:positionV>
            <wp:extent cx="3060000" cy="6120000"/>
            <wp:effectExtent l="0" t="0" r="7620" b="0"/>
            <wp:wrapSquare wrapText="bothSides"/>
            <wp:docPr id="3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2.png"/>
                    <pic:cNvPicPr/>
                  </pic:nvPicPr>
                  <pic:blipFill>
                    <a:blip r:embed="rId62">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6D67DCE" wp14:editId="3DE990CA">
            <wp:extent cx="3060000" cy="6120000"/>
            <wp:effectExtent l="0" t="0" r="7620" b="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1.png"/>
                    <pic:cNvPicPr/>
                  </pic:nvPicPr>
                  <pic:blipFill>
                    <a:blip r:embed="rId63">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923EA1">
        <w:rPr>
          <w:noProof/>
        </w:rPr>
        <w:lastRenderedPageBreak/>
        <w:drawing>
          <wp:anchor distT="0" distB="0" distL="114300" distR="114300" simplePos="0" relativeHeight="251679744" behindDoc="0" locked="0" layoutInCell="1" allowOverlap="1" wp14:anchorId="1DAF1331" wp14:editId="7F339BA6">
            <wp:simplePos x="0" y="0"/>
            <wp:positionH relativeFrom="column">
              <wp:posOffset>3193923</wp:posOffset>
            </wp:positionH>
            <wp:positionV relativeFrom="paragraph">
              <wp:posOffset>254</wp:posOffset>
            </wp:positionV>
            <wp:extent cx="3060000" cy="6120000"/>
            <wp:effectExtent l="0" t="0" r="7620" b="0"/>
            <wp:wrapSquare wrapText="bothSides"/>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an4.png"/>
                    <pic:cNvPicPr/>
                  </pic:nvPicPr>
                  <pic:blipFill>
                    <a:blip r:embed="rId64">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anchor>
        </w:drawing>
      </w:r>
      <w:r w:rsidR="00816EE5">
        <w:rPr>
          <w:noProof/>
        </w:rPr>
        <w:drawing>
          <wp:inline distT="0" distB="0" distL="0" distR="0" wp14:anchorId="1CA1533C" wp14:editId="7C13422C">
            <wp:extent cx="3060000" cy="6120000"/>
            <wp:effectExtent l="0" t="0" r="7620"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3.png"/>
                    <pic:cNvPicPr/>
                  </pic:nvPicPr>
                  <pic:blipFill>
                    <a:blip r:embed="rId65">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r w:rsidR="00BB24FA">
        <w:rPr>
          <w:noProof/>
        </w:rPr>
        <w:lastRenderedPageBreak/>
        <w:drawing>
          <wp:anchor distT="0" distB="0" distL="114300" distR="114300" simplePos="0" relativeHeight="251680768" behindDoc="0" locked="0" layoutInCell="1" allowOverlap="1" wp14:anchorId="261F8A3B" wp14:editId="101AE807">
            <wp:simplePos x="0" y="0"/>
            <wp:positionH relativeFrom="column">
              <wp:posOffset>3206115</wp:posOffset>
            </wp:positionH>
            <wp:positionV relativeFrom="paragraph">
              <wp:posOffset>381</wp:posOffset>
            </wp:positionV>
            <wp:extent cx="3059430" cy="6119495"/>
            <wp:effectExtent l="0" t="0" r="7620" b="0"/>
            <wp:wrapSquare wrapText="bothSides"/>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an6.png"/>
                    <pic:cNvPicPr/>
                  </pic:nvPicPr>
                  <pic:blipFill>
                    <a:blip r:embed="rId66">
                      <a:extLst>
                        <a:ext uri="{28A0092B-C50C-407E-A947-70E740481C1C}">
                          <a14:useLocalDpi xmlns:a14="http://schemas.microsoft.com/office/drawing/2010/main" val="0"/>
                        </a:ext>
                      </a:extLst>
                    </a:blip>
                    <a:stretch>
                      <a:fillRect/>
                    </a:stretch>
                  </pic:blipFill>
                  <pic:spPr>
                    <a:xfrm>
                      <a:off x="0" y="0"/>
                      <a:ext cx="3059430" cy="6119495"/>
                    </a:xfrm>
                    <a:prstGeom prst="rect">
                      <a:avLst/>
                    </a:prstGeom>
                  </pic:spPr>
                </pic:pic>
              </a:graphicData>
            </a:graphic>
          </wp:anchor>
        </w:drawing>
      </w:r>
      <w:r w:rsidR="00816EE5">
        <w:rPr>
          <w:noProof/>
        </w:rPr>
        <w:drawing>
          <wp:inline distT="0" distB="0" distL="0" distR="0" wp14:anchorId="31F6122C" wp14:editId="3F30DD54">
            <wp:extent cx="3060000" cy="6120000"/>
            <wp:effectExtent l="0" t="0" r="7620" b="0"/>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an5.png"/>
                    <pic:cNvPicPr/>
                  </pic:nvPicPr>
                  <pic:blipFill>
                    <a:blip r:embed="rId67">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75A923F0" w14:textId="77777777" w:rsidR="00923EA1" w:rsidRDefault="00923EA1">
      <w:pPr>
        <w:sectPr w:rsidR="00923EA1" w:rsidSect="00DF2654">
          <w:type w:val="continuous"/>
          <w:pgSz w:w="12240" w:h="15840"/>
          <w:pgMar w:top="1440" w:right="1440" w:bottom="1440" w:left="1440" w:header="720" w:footer="720" w:gutter="0"/>
          <w:pgNumType w:start="1"/>
          <w:cols w:num="2" w:space="720"/>
          <w:titlePg/>
          <w:docGrid w:linePitch="299"/>
        </w:sectPr>
      </w:pPr>
    </w:p>
    <w:p w14:paraId="1EA31F1C" w14:textId="77777777" w:rsidR="00923EA1" w:rsidRDefault="00923EA1"/>
    <w:p w14:paraId="48020770" w14:textId="1BE1AB95" w:rsidR="00816EE5" w:rsidRDefault="00816EE5">
      <w:r>
        <w:rPr>
          <w:noProof/>
        </w:rPr>
        <w:lastRenderedPageBreak/>
        <w:drawing>
          <wp:inline distT="0" distB="0" distL="0" distR="0" wp14:anchorId="1B3F7436" wp14:editId="58F0FE44">
            <wp:extent cx="3060000" cy="6120000"/>
            <wp:effectExtent l="0" t="0" r="7620" b="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an7.png"/>
                    <pic:cNvPicPr/>
                  </pic:nvPicPr>
                  <pic:blipFill>
                    <a:blip r:embed="rId68">
                      <a:extLst>
                        <a:ext uri="{28A0092B-C50C-407E-A947-70E740481C1C}">
                          <a14:useLocalDpi xmlns:a14="http://schemas.microsoft.com/office/drawing/2010/main" val="0"/>
                        </a:ext>
                      </a:extLst>
                    </a:blip>
                    <a:stretch>
                      <a:fillRect/>
                    </a:stretch>
                  </pic:blipFill>
                  <pic:spPr>
                    <a:xfrm>
                      <a:off x="0" y="0"/>
                      <a:ext cx="3060000" cy="6120000"/>
                    </a:xfrm>
                    <a:prstGeom prst="rect">
                      <a:avLst/>
                    </a:prstGeom>
                  </pic:spPr>
                </pic:pic>
              </a:graphicData>
            </a:graphic>
          </wp:inline>
        </w:drawing>
      </w:r>
    </w:p>
    <w:p w14:paraId="3E62885E" w14:textId="5F80ACA6" w:rsidR="00923EA1" w:rsidRDefault="00923EA1"/>
    <w:p w14:paraId="666C371E" w14:textId="72ED2EF0" w:rsidR="00923EA1" w:rsidRDefault="00923EA1"/>
    <w:p w14:paraId="102EAF1E" w14:textId="6A00C42C" w:rsidR="00923EA1" w:rsidRDefault="00923EA1"/>
    <w:p w14:paraId="3A72C79E" w14:textId="6060C6FF" w:rsidR="00923EA1" w:rsidRDefault="00923EA1"/>
    <w:p w14:paraId="7BBF133A" w14:textId="77777777" w:rsidR="00923EA1" w:rsidRDefault="00923EA1"/>
    <w:p w14:paraId="5CF2C180" w14:textId="77777777" w:rsidR="00923EA1" w:rsidRDefault="00923EA1"/>
    <w:p w14:paraId="4103D2D6" w14:textId="77777777" w:rsidR="00BB24FA" w:rsidRDefault="00816EE5" w:rsidP="00BB24FA">
      <w:pPr>
        <w:keepNext/>
      </w:pPr>
      <w:r>
        <w:rPr>
          <w:noProof/>
        </w:rPr>
        <w:lastRenderedPageBreak/>
        <w:drawing>
          <wp:inline distT="0" distB="0" distL="0" distR="0" wp14:anchorId="60A4E0F6" wp14:editId="26956413">
            <wp:extent cx="5943600" cy="1158875"/>
            <wp:effectExtent l="0" t="0" r="0" b="3175"/>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ndrotabcoun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1158875"/>
                    </a:xfrm>
                    <a:prstGeom prst="rect">
                      <a:avLst/>
                    </a:prstGeom>
                  </pic:spPr>
                </pic:pic>
              </a:graphicData>
            </a:graphic>
          </wp:inline>
        </w:drawing>
      </w:r>
    </w:p>
    <w:p w14:paraId="7E5004F2" w14:textId="3AD60D63" w:rsidR="00816EE5" w:rsidRDefault="00BB24FA" w:rsidP="00BB24FA">
      <w:pPr>
        <w:pStyle w:val="Caption"/>
        <w:jc w:val="center"/>
        <w:rPr>
          <w:noProof/>
        </w:rPr>
      </w:pPr>
      <w:r>
        <w:t xml:space="preserve">Figure </w:t>
      </w:r>
      <w:fldSimple w:instr=" SEQ Figure \* ARABIC ">
        <w:r w:rsidR="00F00027">
          <w:rPr>
            <w:noProof/>
          </w:rPr>
          <w:t>16</w:t>
        </w:r>
      </w:fldSimple>
      <w:r>
        <w:t xml:space="preserve"> - Customers count for dendrogram with 4 clusters</w:t>
      </w:r>
    </w:p>
    <w:p w14:paraId="75C8349E" w14:textId="77777777" w:rsidR="00BB24FA" w:rsidRDefault="00BB24FA">
      <w:pPr>
        <w:rPr>
          <w:noProof/>
        </w:rPr>
      </w:pPr>
    </w:p>
    <w:p w14:paraId="2FD22938" w14:textId="77777777" w:rsidR="00BB24FA" w:rsidRDefault="00923EA1" w:rsidP="00BB24FA">
      <w:pPr>
        <w:keepNext/>
      </w:pPr>
      <w:r>
        <w:rPr>
          <w:noProof/>
        </w:rPr>
        <w:drawing>
          <wp:inline distT="0" distB="0" distL="0" distR="0" wp14:anchorId="62BD735B" wp14:editId="30074E63">
            <wp:extent cx="5908980" cy="1170432"/>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ndrotabme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78539" cy="1204018"/>
                    </a:xfrm>
                    <a:prstGeom prst="rect">
                      <a:avLst/>
                    </a:prstGeom>
                  </pic:spPr>
                </pic:pic>
              </a:graphicData>
            </a:graphic>
          </wp:inline>
        </w:drawing>
      </w:r>
    </w:p>
    <w:p w14:paraId="082F44B7" w14:textId="53555811" w:rsidR="00816EE5" w:rsidRDefault="00BB24FA" w:rsidP="00BB24FA">
      <w:pPr>
        <w:pStyle w:val="Caption"/>
        <w:jc w:val="center"/>
        <w:rPr>
          <w:noProof/>
        </w:rPr>
      </w:pPr>
      <w:r>
        <w:t xml:space="preserve">Figure </w:t>
      </w:r>
      <w:fldSimple w:instr=" SEQ Figure \* ARABIC ">
        <w:r w:rsidR="00F00027">
          <w:rPr>
            <w:noProof/>
          </w:rPr>
          <w:t>17</w:t>
        </w:r>
      </w:fldSimple>
      <w:r w:rsidRPr="00767F6C">
        <w:t xml:space="preserve"> - </w:t>
      </w:r>
      <w:r>
        <w:t>Means</w:t>
      </w:r>
      <w:r w:rsidRPr="00767F6C">
        <w:t xml:space="preserve"> for dendrogram with 4 clusters</w:t>
      </w:r>
    </w:p>
    <w:p w14:paraId="57E583F2" w14:textId="27F095D6" w:rsidR="00816EE5" w:rsidRDefault="00816EE5"/>
    <w:p w14:paraId="7999CF37" w14:textId="77777777" w:rsidR="00BB24FA" w:rsidRDefault="00816EE5" w:rsidP="00BB24FA">
      <w:pPr>
        <w:keepNext/>
      </w:pPr>
      <w:r>
        <w:rPr>
          <w:noProof/>
        </w:rPr>
        <w:drawing>
          <wp:inline distT="0" distB="0" distL="0" distR="0" wp14:anchorId="727F1C62" wp14:editId="56E6B34C">
            <wp:extent cx="5943600" cy="1027430"/>
            <wp:effectExtent l="0" t="0" r="0" b="127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anshifttabcoun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14:paraId="7F09E37C" w14:textId="6D1FCFAB" w:rsidR="00BB24FA" w:rsidRDefault="00BB24FA" w:rsidP="00BB24FA">
      <w:pPr>
        <w:pStyle w:val="Caption"/>
        <w:jc w:val="center"/>
      </w:pPr>
      <w:r>
        <w:t xml:space="preserve">Figure </w:t>
      </w:r>
      <w:fldSimple w:instr=" SEQ Figure \* ARABIC ">
        <w:r w:rsidR="00F00027">
          <w:rPr>
            <w:noProof/>
          </w:rPr>
          <w:t>18</w:t>
        </w:r>
      </w:fldSimple>
      <w:r>
        <w:t xml:space="preserve"> - </w:t>
      </w:r>
      <w:r w:rsidRPr="00F46286">
        <w:t xml:space="preserve">Customers count for </w:t>
      </w:r>
      <w:r>
        <w:t>mean shift</w:t>
      </w:r>
    </w:p>
    <w:p w14:paraId="472841EA" w14:textId="77777777" w:rsidR="00BB24FA" w:rsidRDefault="00816EE5" w:rsidP="00BB24FA">
      <w:pPr>
        <w:keepNext/>
      </w:pPr>
      <w:r>
        <w:rPr>
          <w:noProof/>
        </w:rPr>
        <w:drawing>
          <wp:inline distT="0" distB="0" distL="0" distR="0" wp14:anchorId="64C03515" wp14:editId="45F95F24">
            <wp:extent cx="5943600" cy="1061720"/>
            <wp:effectExtent l="0" t="0" r="0" b="508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anshifttabme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061720"/>
                    </a:xfrm>
                    <a:prstGeom prst="rect">
                      <a:avLst/>
                    </a:prstGeom>
                  </pic:spPr>
                </pic:pic>
              </a:graphicData>
            </a:graphic>
          </wp:inline>
        </w:drawing>
      </w:r>
    </w:p>
    <w:p w14:paraId="7BCECE40" w14:textId="36D79B4D" w:rsidR="00816EE5" w:rsidRDefault="00BB24FA" w:rsidP="00BB24FA">
      <w:pPr>
        <w:pStyle w:val="Caption"/>
        <w:jc w:val="center"/>
      </w:pPr>
      <w:r>
        <w:t xml:space="preserve">Figure </w:t>
      </w:r>
      <w:fldSimple w:instr=" SEQ Figure \* ARABIC ">
        <w:r w:rsidR="00F00027">
          <w:rPr>
            <w:noProof/>
          </w:rPr>
          <w:t>19</w:t>
        </w:r>
      </w:fldSimple>
      <w:r>
        <w:t xml:space="preserve"> </w:t>
      </w:r>
      <w:r w:rsidRPr="00DC367A">
        <w:t xml:space="preserve"> - </w:t>
      </w:r>
      <w:r>
        <w:t>Means</w:t>
      </w:r>
      <w:r w:rsidRPr="00DC367A">
        <w:t xml:space="preserve"> for </w:t>
      </w:r>
      <w:r>
        <w:t>mean shift</w:t>
      </w:r>
    </w:p>
    <w:p w14:paraId="7C6E6C98" w14:textId="77777777" w:rsidR="00F00027" w:rsidRDefault="00816EE5" w:rsidP="00F00027">
      <w:pPr>
        <w:keepNext/>
      </w:pPr>
      <w:r>
        <w:rPr>
          <w:noProof/>
        </w:rPr>
        <w:lastRenderedPageBreak/>
        <w:drawing>
          <wp:inline distT="0" distB="0" distL="0" distR="0" wp14:anchorId="466B9340" wp14:editId="4FC17847">
            <wp:extent cx="5943600" cy="5629275"/>
            <wp:effectExtent l="0" t="0" r="0" b="9525"/>
            <wp:docPr id="41" name="Picture 4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oupbycount.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5629275"/>
                    </a:xfrm>
                    <a:prstGeom prst="rect">
                      <a:avLst/>
                    </a:prstGeom>
                  </pic:spPr>
                </pic:pic>
              </a:graphicData>
            </a:graphic>
          </wp:inline>
        </w:drawing>
      </w:r>
    </w:p>
    <w:p w14:paraId="3348F208" w14:textId="6828E3CD" w:rsidR="00F00027" w:rsidRDefault="00F00027" w:rsidP="00F00027">
      <w:pPr>
        <w:pStyle w:val="Caption"/>
        <w:jc w:val="center"/>
      </w:pPr>
      <w:r>
        <w:t xml:space="preserve">Figure </w:t>
      </w:r>
      <w:fldSimple w:instr=" SEQ Figure \* ARABIC ">
        <w:r>
          <w:rPr>
            <w:noProof/>
          </w:rPr>
          <w:t>20</w:t>
        </w:r>
      </w:fldSimple>
      <w:r>
        <w:t xml:space="preserve"> - Categorical features grouping (customer count)</w:t>
      </w:r>
    </w:p>
    <w:p w14:paraId="68C51286" w14:textId="77777777" w:rsidR="00F00027" w:rsidRDefault="00816EE5" w:rsidP="00F00027">
      <w:pPr>
        <w:keepNext/>
      </w:pPr>
      <w:r>
        <w:rPr>
          <w:noProof/>
        </w:rPr>
        <w:lastRenderedPageBreak/>
        <w:drawing>
          <wp:inline distT="0" distB="0" distL="0" distR="0" wp14:anchorId="7160CCAB" wp14:editId="6AB2456B">
            <wp:extent cx="5943600" cy="5576570"/>
            <wp:effectExtent l="0" t="0" r="0" b="5080"/>
            <wp:docPr id="42" name="Picture 4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oupbymean.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p>
    <w:p w14:paraId="6B647E23" w14:textId="2575324B" w:rsidR="00F00027" w:rsidRDefault="00F00027" w:rsidP="00F00027">
      <w:pPr>
        <w:pStyle w:val="Caption"/>
        <w:jc w:val="center"/>
      </w:pPr>
      <w:r>
        <w:t xml:space="preserve">Figure </w:t>
      </w:r>
      <w:fldSimple w:instr=" SEQ Figure \* ARABIC ">
        <w:r>
          <w:rPr>
            <w:noProof/>
          </w:rPr>
          <w:t>21</w:t>
        </w:r>
      </w:fldSimple>
      <w:r w:rsidRPr="00B80E11">
        <w:t xml:space="preserve"> - Categorical features grouping </w:t>
      </w:r>
      <w:r>
        <w:t>(mean)</w:t>
      </w:r>
    </w:p>
    <w:p w14:paraId="47D6BD4F" w14:textId="77777777" w:rsidR="00F00027" w:rsidRDefault="00816EE5" w:rsidP="00F00027">
      <w:pPr>
        <w:keepNext/>
      </w:pPr>
      <w:r>
        <w:rPr>
          <w:noProof/>
        </w:rPr>
        <w:lastRenderedPageBreak/>
        <w:drawing>
          <wp:inline distT="0" distB="0" distL="0" distR="0" wp14:anchorId="68EAB188" wp14:editId="29054DB1">
            <wp:extent cx="5943600" cy="553275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bymedian.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5532755"/>
                    </a:xfrm>
                    <a:prstGeom prst="rect">
                      <a:avLst/>
                    </a:prstGeom>
                  </pic:spPr>
                </pic:pic>
              </a:graphicData>
            </a:graphic>
          </wp:inline>
        </w:drawing>
      </w:r>
    </w:p>
    <w:p w14:paraId="4EBF0CDF" w14:textId="4F3202D1" w:rsidR="00816EE5" w:rsidRDefault="00F00027" w:rsidP="00F00027">
      <w:pPr>
        <w:pStyle w:val="Caption"/>
        <w:jc w:val="center"/>
      </w:pPr>
      <w:r>
        <w:t xml:space="preserve">Figure </w:t>
      </w:r>
      <w:fldSimple w:instr=" SEQ Figure \* ARABIC ">
        <w:r>
          <w:rPr>
            <w:noProof/>
          </w:rPr>
          <w:t>22</w:t>
        </w:r>
      </w:fldSimple>
      <w:r>
        <w:t xml:space="preserve"> </w:t>
      </w:r>
      <w:proofErr w:type="gramStart"/>
      <w:r>
        <w:t xml:space="preserve">- </w:t>
      </w:r>
      <w:r w:rsidRPr="00A935FF">
        <w:t xml:space="preserve"> -</w:t>
      </w:r>
      <w:proofErr w:type="gramEnd"/>
      <w:r w:rsidRPr="00A935FF">
        <w:t xml:space="preserve"> Categorical features grouping (</w:t>
      </w:r>
      <w:r>
        <w:t>median</w:t>
      </w:r>
      <w:r w:rsidRPr="00A935FF">
        <w:t>)</w:t>
      </w:r>
    </w:p>
    <w:p w14:paraId="5DE2A274" w14:textId="17FE5DE9" w:rsidR="00816EE5" w:rsidRDefault="00816EE5"/>
    <w:p w14:paraId="14657B6E" w14:textId="4E45D99D" w:rsidR="00816EE5" w:rsidRDefault="00816EE5"/>
    <w:sectPr w:rsidR="00816EE5" w:rsidSect="00923EA1">
      <w:type w:val="continuous"/>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8B31E" w14:textId="77777777" w:rsidR="00E318C2" w:rsidRDefault="00E318C2" w:rsidP="00A77556">
      <w:pPr>
        <w:spacing w:line="240" w:lineRule="auto"/>
      </w:pPr>
      <w:r>
        <w:separator/>
      </w:r>
    </w:p>
  </w:endnote>
  <w:endnote w:type="continuationSeparator" w:id="0">
    <w:p w14:paraId="509D2B24" w14:textId="77777777" w:rsidR="00E318C2" w:rsidRDefault="00E318C2"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4A5502" w:rsidRDefault="004A5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4A5502" w:rsidRDefault="004A55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4A5502" w:rsidRDefault="004A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7498D" w14:textId="77777777" w:rsidR="00E318C2" w:rsidRDefault="00E318C2" w:rsidP="00A77556">
      <w:pPr>
        <w:spacing w:line="240" w:lineRule="auto"/>
      </w:pPr>
      <w:r>
        <w:separator/>
      </w:r>
    </w:p>
  </w:footnote>
  <w:footnote w:type="continuationSeparator" w:id="0">
    <w:p w14:paraId="4D2DD5A8" w14:textId="77777777" w:rsidR="00E318C2" w:rsidRDefault="00E318C2"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4A5502" w:rsidRDefault="004A5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4A5502" w:rsidRDefault="004A5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4A5502" w:rsidRDefault="00953C34"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CA2221E"/>
    <w:multiLevelType w:val="hybridMultilevel"/>
    <w:tmpl w:val="08A86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rgUAuUZFeiwAAAA="/>
  </w:docVars>
  <w:rsids>
    <w:rsidRoot w:val="00694B46"/>
    <w:rsid w:val="000149FB"/>
    <w:rsid w:val="00023D4D"/>
    <w:rsid w:val="00047DF6"/>
    <w:rsid w:val="000842CA"/>
    <w:rsid w:val="000907FF"/>
    <w:rsid w:val="00093BC1"/>
    <w:rsid w:val="000B72EE"/>
    <w:rsid w:val="000E6CFF"/>
    <w:rsid w:val="001309AC"/>
    <w:rsid w:val="00133C99"/>
    <w:rsid w:val="0016274F"/>
    <w:rsid w:val="0019182C"/>
    <w:rsid w:val="001A1B4B"/>
    <w:rsid w:val="001A387E"/>
    <w:rsid w:val="001D2645"/>
    <w:rsid w:val="001D3AE9"/>
    <w:rsid w:val="001F3265"/>
    <w:rsid w:val="001F4097"/>
    <w:rsid w:val="00216395"/>
    <w:rsid w:val="002355E9"/>
    <w:rsid w:val="00263A48"/>
    <w:rsid w:val="00270313"/>
    <w:rsid w:val="00277AE3"/>
    <w:rsid w:val="00290726"/>
    <w:rsid w:val="00295EB8"/>
    <w:rsid w:val="002F6DE2"/>
    <w:rsid w:val="00356633"/>
    <w:rsid w:val="003648B8"/>
    <w:rsid w:val="00385105"/>
    <w:rsid w:val="003B2038"/>
    <w:rsid w:val="003E502A"/>
    <w:rsid w:val="00435013"/>
    <w:rsid w:val="00436E8B"/>
    <w:rsid w:val="0046539E"/>
    <w:rsid w:val="00484494"/>
    <w:rsid w:val="00486B63"/>
    <w:rsid w:val="00486BAB"/>
    <w:rsid w:val="0049693F"/>
    <w:rsid w:val="004A5502"/>
    <w:rsid w:val="004C6227"/>
    <w:rsid w:val="004C76C3"/>
    <w:rsid w:val="005046FD"/>
    <w:rsid w:val="005151BC"/>
    <w:rsid w:val="0054045E"/>
    <w:rsid w:val="00564B2D"/>
    <w:rsid w:val="005A1CDB"/>
    <w:rsid w:val="005A485A"/>
    <w:rsid w:val="005A48F9"/>
    <w:rsid w:val="005B16BA"/>
    <w:rsid w:val="005C013C"/>
    <w:rsid w:val="005D2FEB"/>
    <w:rsid w:val="005E789A"/>
    <w:rsid w:val="005F4DA0"/>
    <w:rsid w:val="00614AA2"/>
    <w:rsid w:val="0062531A"/>
    <w:rsid w:val="00631D7B"/>
    <w:rsid w:val="00637C3A"/>
    <w:rsid w:val="006525C1"/>
    <w:rsid w:val="00683594"/>
    <w:rsid w:val="006837D3"/>
    <w:rsid w:val="00694B46"/>
    <w:rsid w:val="006B51C3"/>
    <w:rsid w:val="006C28B4"/>
    <w:rsid w:val="006F33BC"/>
    <w:rsid w:val="006F782F"/>
    <w:rsid w:val="00701231"/>
    <w:rsid w:val="007050B9"/>
    <w:rsid w:val="00757CC5"/>
    <w:rsid w:val="00767AFC"/>
    <w:rsid w:val="00790357"/>
    <w:rsid w:val="007C0C2A"/>
    <w:rsid w:val="007C63D3"/>
    <w:rsid w:val="0081216E"/>
    <w:rsid w:val="00816EE5"/>
    <w:rsid w:val="00834D78"/>
    <w:rsid w:val="00834D9C"/>
    <w:rsid w:val="00860ACA"/>
    <w:rsid w:val="00867591"/>
    <w:rsid w:val="00887FE9"/>
    <w:rsid w:val="00895257"/>
    <w:rsid w:val="008B0844"/>
    <w:rsid w:val="008C1129"/>
    <w:rsid w:val="009013EF"/>
    <w:rsid w:val="0090688D"/>
    <w:rsid w:val="00916065"/>
    <w:rsid w:val="00923EA1"/>
    <w:rsid w:val="00930565"/>
    <w:rsid w:val="009400B7"/>
    <w:rsid w:val="00940F3D"/>
    <w:rsid w:val="00945FB7"/>
    <w:rsid w:val="0095185F"/>
    <w:rsid w:val="00953C34"/>
    <w:rsid w:val="00956D10"/>
    <w:rsid w:val="0099019D"/>
    <w:rsid w:val="00994093"/>
    <w:rsid w:val="009B47F4"/>
    <w:rsid w:val="009B7DCB"/>
    <w:rsid w:val="009C22F3"/>
    <w:rsid w:val="009D2EF4"/>
    <w:rsid w:val="009E0A8A"/>
    <w:rsid w:val="00A261C3"/>
    <w:rsid w:val="00A52565"/>
    <w:rsid w:val="00A77556"/>
    <w:rsid w:val="00A77676"/>
    <w:rsid w:val="00A91D47"/>
    <w:rsid w:val="00A95C0C"/>
    <w:rsid w:val="00AA641C"/>
    <w:rsid w:val="00AC7CAC"/>
    <w:rsid w:val="00AE5712"/>
    <w:rsid w:val="00AF2B0A"/>
    <w:rsid w:val="00B26EE8"/>
    <w:rsid w:val="00B307A6"/>
    <w:rsid w:val="00B31918"/>
    <w:rsid w:val="00B4563E"/>
    <w:rsid w:val="00B72704"/>
    <w:rsid w:val="00B76B3E"/>
    <w:rsid w:val="00B76D1E"/>
    <w:rsid w:val="00BB24FA"/>
    <w:rsid w:val="00BC322D"/>
    <w:rsid w:val="00C236CE"/>
    <w:rsid w:val="00C37466"/>
    <w:rsid w:val="00C55A10"/>
    <w:rsid w:val="00C67BF3"/>
    <w:rsid w:val="00C7558A"/>
    <w:rsid w:val="00C7764A"/>
    <w:rsid w:val="00CA5AE6"/>
    <w:rsid w:val="00CA624E"/>
    <w:rsid w:val="00CB0080"/>
    <w:rsid w:val="00CB3109"/>
    <w:rsid w:val="00CC7FCE"/>
    <w:rsid w:val="00CE733A"/>
    <w:rsid w:val="00CE77EB"/>
    <w:rsid w:val="00D11EA0"/>
    <w:rsid w:val="00D159AD"/>
    <w:rsid w:val="00D94F0E"/>
    <w:rsid w:val="00D9525E"/>
    <w:rsid w:val="00D953C3"/>
    <w:rsid w:val="00DA436B"/>
    <w:rsid w:val="00DB646A"/>
    <w:rsid w:val="00DB754C"/>
    <w:rsid w:val="00DF2654"/>
    <w:rsid w:val="00E10881"/>
    <w:rsid w:val="00E20D23"/>
    <w:rsid w:val="00E27B7E"/>
    <w:rsid w:val="00E318C2"/>
    <w:rsid w:val="00E9776A"/>
    <w:rsid w:val="00EB1C2E"/>
    <w:rsid w:val="00EB66B7"/>
    <w:rsid w:val="00F00027"/>
    <w:rsid w:val="00F1469D"/>
    <w:rsid w:val="00F17734"/>
    <w:rsid w:val="00F41C05"/>
    <w:rsid w:val="00F43F77"/>
    <w:rsid w:val="00F5391F"/>
    <w:rsid w:val="00F80088"/>
    <w:rsid w:val="00FA3170"/>
    <w:rsid w:val="00FB5BB3"/>
    <w:rsid w:val="00FB7E1D"/>
    <w:rsid w:val="00FC79C1"/>
    <w:rsid w:val="00FE143B"/>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header" Target="header3.xml"/><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footnotes" Target="footnotes.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1drv.ms/u/s!AvRbdQNKauSThrNiHocr8C_nsKQyfg?e=fDvik3" TargetMode="External"/><Relationship Id="rId24" Type="http://schemas.openxmlformats.org/officeDocument/2006/relationships/image" Target="media/image14.png"/><Relationship Id="rId32" Type="http://schemas.openxmlformats.org/officeDocument/2006/relationships/footer" Target="footer1.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yperlink" Target="http://elearning.novaims.unl.pt/moodle/pluginfile.php?file=%2F53291%2Fmod_folder%2Fcontent%2F0%2FProject%20Description.pdf&amp;forcedownload=1" TargetMode="External"/><Relationship Id="rId19" Type="http://schemas.openxmlformats.org/officeDocument/2006/relationships/image" Target="media/image9.png"/><Relationship Id="rId31" Type="http://schemas.openxmlformats.org/officeDocument/2006/relationships/header" Target="header2.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56.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0.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925727E-C8C0-4E7D-8AE5-F4C085346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42</Pages>
  <Words>3218</Words>
  <Characters>18347</Characters>
  <Application>Microsoft Office Word</Application>
  <DocSecurity>0</DocSecurity>
  <Lines>152</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Hugo Saisse</cp:lastModifiedBy>
  <cp:revision>155</cp:revision>
  <dcterms:created xsi:type="dcterms:W3CDTF">2020-01-01T17:31:00Z</dcterms:created>
  <dcterms:modified xsi:type="dcterms:W3CDTF">2020-01-03T12:20:00Z</dcterms:modified>
</cp:coreProperties>
</file>